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76EC80" w14:textId="77777777" w:rsidR="0098033C" w:rsidRDefault="0098033C" w:rsidP="0098033C">
      <w:pPr>
        <w:jc w:val="center"/>
        <w:rPr>
          <w:sz w:val="36"/>
          <w:szCs w:val="36"/>
          <w:u w:val="single"/>
        </w:rPr>
      </w:pPr>
      <w:bookmarkStart w:id="0" w:name="_GoBack"/>
      <w:bookmarkEnd w:id="0"/>
    </w:p>
    <w:p w14:paraId="4B5BDBB7" w14:textId="77777777" w:rsidR="0098033C" w:rsidRPr="0033713D" w:rsidRDefault="0098033C" w:rsidP="0098033C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31D4CF28" wp14:editId="4C1C0C7E">
            <wp:extent cx="2974369" cy="30473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4571" cy="3047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8E701" w14:textId="77777777" w:rsidR="0098033C" w:rsidRDefault="0098033C" w:rsidP="0098033C">
      <w:pPr>
        <w:jc w:val="center"/>
        <w:rPr>
          <w:sz w:val="36"/>
          <w:szCs w:val="36"/>
          <w:u w:val="single"/>
        </w:rPr>
      </w:pPr>
    </w:p>
    <w:p w14:paraId="5692DDF0" w14:textId="77777777" w:rsidR="0098033C" w:rsidRDefault="0098033C" w:rsidP="0098033C">
      <w:pPr>
        <w:jc w:val="center"/>
        <w:rPr>
          <w:sz w:val="36"/>
          <w:szCs w:val="36"/>
          <w:u w:val="single"/>
        </w:rPr>
      </w:pPr>
    </w:p>
    <w:p w14:paraId="5B593274" w14:textId="77777777" w:rsidR="0098033C" w:rsidRPr="008B44F8" w:rsidRDefault="0098033C" w:rsidP="0098033C">
      <w:pPr>
        <w:ind w:left="720" w:firstLine="720"/>
        <w:rPr>
          <w:rFonts w:ascii="Calibri" w:hAnsi="Calibri"/>
          <w:sz w:val="36"/>
          <w:szCs w:val="36"/>
          <w:u w:val="single"/>
        </w:rPr>
      </w:pPr>
      <w:r w:rsidRPr="008B44F8">
        <w:rPr>
          <w:rFonts w:ascii="Calibri" w:hAnsi="Calibri"/>
          <w:sz w:val="36"/>
          <w:szCs w:val="36"/>
          <w:u w:val="single"/>
        </w:rPr>
        <w:t>Alabama Association of Nursing Students</w:t>
      </w:r>
    </w:p>
    <w:p w14:paraId="07F1660F" w14:textId="628161A7" w:rsidR="0098033C" w:rsidRPr="008B44F8" w:rsidRDefault="0098033C" w:rsidP="0098033C">
      <w:pPr>
        <w:jc w:val="center"/>
        <w:rPr>
          <w:rFonts w:ascii="Calibri" w:hAnsi="Calibri"/>
        </w:rPr>
      </w:pPr>
      <w:r>
        <w:rPr>
          <w:rFonts w:ascii="Calibri" w:hAnsi="Calibri"/>
        </w:rPr>
        <w:t xml:space="preserve">Executive Board Meeting, </w:t>
      </w:r>
      <w:r w:rsidR="00917CCB">
        <w:rPr>
          <w:rFonts w:ascii="Calibri" w:hAnsi="Calibri"/>
        </w:rPr>
        <w:t>April</w:t>
      </w:r>
      <w:r>
        <w:rPr>
          <w:rFonts w:ascii="Calibri" w:hAnsi="Calibri"/>
        </w:rPr>
        <w:t xml:space="preserve"> </w:t>
      </w:r>
      <w:r w:rsidR="00917CCB">
        <w:rPr>
          <w:rFonts w:ascii="Calibri" w:hAnsi="Calibri"/>
        </w:rPr>
        <w:t>6</w:t>
      </w:r>
      <w:r w:rsidRPr="003965A7">
        <w:rPr>
          <w:rFonts w:ascii="Calibri" w:hAnsi="Calibri"/>
          <w:vertAlign w:val="superscript"/>
        </w:rPr>
        <w:t>th</w:t>
      </w:r>
      <w:r>
        <w:rPr>
          <w:rFonts w:ascii="Calibri" w:hAnsi="Calibri"/>
        </w:rPr>
        <w:t xml:space="preserve">, </w:t>
      </w:r>
      <w:r w:rsidRPr="008B44F8">
        <w:rPr>
          <w:rFonts w:ascii="Calibri" w:hAnsi="Calibri"/>
        </w:rPr>
        <w:t>201</w:t>
      </w:r>
      <w:r w:rsidR="00360134">
        <w:rPr>
          <w:rFonts w:ascii="Calibri" w:hAnsi="Calibri"/>
        </w:rPr>
        <w:t>8</w:t>
      </w:r>
      <w:r w:rsidRPr="008B44F8">
        <w:rPr>
          <w:rFonts w:ascii="Calibri" w:hAnsi="Calibri"/>
        </w:rPr>
        <w:t xml:space="preserve"> </w:t>
      </w:r>
    </w:p>
    <w:p w14:paraId="52E4FFBA" w14:textId="11C9FFA3" w:rsidR="0098033C" w:rsidRPr="008B44F8" w:rsidRDefault="009501CD" w:rsidP="0098033C">
      <w:pPr>
        <w:jc w:val="center"/>
        <w:rPr>
          <w:rFonts w:ascii="Calibri" w:hAnsi="Calibri"/>
        </w:rPr>
      </w:pPr>
      <w:r>
        <w:rPr>
          <w:rFonts w:ascii="Calibri" w:hAnsi="Calibri"/>
        </w:rPr>
        <w:t xml:space="preserve">Meeting at </w:t>
      </w:r>
      <w:r w:rsidR="00917CCB">
        <w:rPr>
          <w:rFonts w:ascii="Calibri" w:hAnsi="Calibri"/>
        </w:rPr>
        <w:t>Gaylord Opr</w:t>
      </w:r>
      <w:r w:rsidR="00347073">
        <w:rPr>
          <w:rFonts w:ascii="Calibri" w:hAnsi="Calibri"/>
        </w:rPr>
        <w:t>yland Hotel and Resort</w:t>
      </w:r>
    </w:p>
    <w:p w14:paraId="363357D7" w14:textId="77777777" w:rsidR="0098033C" w:rsidRPr="008B44F8" w:rsidRDefault="0098033C" w:rsidP="0098033C">
      <w:pPr>
        <w:jc w:val="center"/>
        <w:rPr>
          <w:rFonts w:ascii="Calibri" w:hAnsi="Calibri"/>
        </w:rPr>
      </w:pPr>
    </w:p>
    <w:p w14:paraId="6ABDA1B4" w14:textId="77777777" w:rsidR="0098033C" w:rsidRDefault="0098033C" w:rsidP="0098033C">
      <w:pPr>
        <w:spacing w:line="276" w:lineRule="auto"/>
        <w:rPr>
          <w:rFonts w:ascii="Calibri" w:hAnsi="Calibri"/>
        </w:rPr>
      </w:pPr>
    </w:p>
    <w:p w14:paraId="07F164FD" w14:textId="5570D6DD" w:rsidR="0098033C" w:rsidRPr="008B44F8" w:rsidRDefault="0098033C" w:rsidP="0098033C">
      <w:p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1. </w:t>
      </w:r>
      <w:r w:rsidRPr="00BF5AC5">
        <w:rPr>
          <w:rFonts w:ascii="Calibri" w:hAnsi="Calibri"/>
          <w:b/>
        </w:rPr>
        <w:t>Call to Order</w:t>
      </w:r>
      <w:r>
        <w:rPr>
          <w:rFonts w:ascii="Calibri" w:hAnsi="Calibri"/>
          <w:b/>
        </w:rPr>
        <w:t xml:space="preserve">: </w:t>
      </w:r>
      <w:r w:rsidRPr="00A53EC0">
        <w:rPr>
          <w:rFonts w:ascii="Calibri" w:hAnsi="Calibri"/>
        </w:rPr>
        <w:t>The monthly meeting of the Executive Board was called to order at</w:t>
      </w:r>
      <w:r w:rsidRPr="00A53EC0">
        <w:rPr>
          <w:rFonts w:ascii="Calibri" w:hAnsi="Calibri"/>
          <w:b/>
        </w:rPr>
        <w:t xml:space="preserve"> </w:t>
      </w:r>
      <w:r w:rsidR="00DB49B0" w:rsidRPr="00DB49B0">
        <w:rPr>
          <w:rFonts w:ascii="Calibri" w:hAnsi="Calibri"/>
        </w:rPr>
        <w:t>0925</w:t>
      </w:r>
      <w:r w:rsidR="00DB49B0">
        <w:rPr>
          <w:rFonts w:ascii="Calibri" w:hAnsi="Calibri"/>
        </w:rPr>
        <w:t xml:space="preserve"> </w:t>
      </w:r>
      <w:r>
        <w:rPr>
          <w:rFonts w:ascii="Calibri" w:hAnsi="Calibri"/>
        </w:rPr>
        <w:t>by Jennifer Hernandez</w:t>
      </w:r>
      <w:r w:rsidRPr="008B44F8">
        <w:rPr>
          <w:rFonts w:ascii="Calibri" w:hAnsi="Calibri"/>
        </w:rPr>
        <w:t>, President</w:t>
      </w:r>
      <w:r>
        <w:rPr>
          <w:rFonts w:ascii="Calibri" w:hAnsi="Calibri"/>
        </w:rPr>
        <w:t>.</w:t>
      </w:r>
      <w:r w:rsidRPr="008B44F8">
        <w:rPr>
          <w:rFonts w:ascii="Calibri" w:hAnsi="Calibri"/>
        </w:rPr>
        <w:t xml:space="preserve"> </w:t>
      </w:r>
    </w:p>
    <w:p w14:paraId="52BBF548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0FBDADEA" w14:textId="11F0FDE0" w:rsidR="0098033C" w:rsidRDefault="0098033C" w:rsidP="0098033C">
      <w:p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2. </w:t>
      </w:r>
      <w:r w:rsidRPr="00BF5AC5">
        <w:rPr>
          <w:rFonts w:ascii="Calibri" w:hAnsi="Calibri"/>
          <w:b/>
        </w:rPr>
        <w:t>Roll Call</w:t>
      </w:r>
      <w:r>
        <w:rPr>
          <w:rFonts w:ascii="Calibri" w:hAnsi="Calibri"/>
        </w:rPr>
        <w:t>: Called by</w:t>
      </w:r>
      <w:r w:rsidR="0070580A">
        <w:rPr>
          <w:rFonts w:ascii="Calibri" w:hAnsi="Calibri"/>
        </w:rPr>
        <w:t xml:space="preserve"> Jennifer Hernandez</w:t>
      </w:r>
      <w:r>
        <w:rPr>
          <w:rFonts w:ascii="Calibri" w:hAnsi="Calibri"/>
        </w:rPr>
        <w:t xml:space="preserve">, </w:t>
      </w:r>
      <w:r w:rsidR="0070580A">
        <w:rPr>
          <w:rFonts w:ascii="Calibri" w:hAnsi="Calibri"/>
        </w:rPr>
        <w:t>President</w:t>
      </w:r>
    </w:p>
    <w:p w14:paraId="7AC5ACEA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0C879515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  <w:r>
        <w:rPr>
          <w:rFonts w:ascii="Calibri" w:hAnsi="Calibri"/>
          <w:b/>
        </w:rPr>
        <w:t>Those Present:</w:t>
      </w:r>
    </w:p>
    <w:p w14:paraId="486EF4B6" w14:textId="77777777" w:rsidR="0098033C" w:rsidRPr="00F00A0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President – Jennifer Hernandez</w:t>
      </w:r>
    </w:p>
    <w:p w14:paraId="63AEB8CA" w14:textId="10A194A8" w:rsidR="0098033C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Vice President - Carter McDonald</w:t>
      </w:r>
    </w:p>
    <w:p w14:paraId="3D8B06C1" w14:textId="77777777" w:rsidR="00E27C54" w:rsidRPr="00E27C54" w:rsidRDefault="00E27C54" w:rsidP="00E27C54">
      <w:pPr>
        <w:spacing w:line="276" w:lineRule="auto"/>
        <w:rPr>
          <w:rFonts w:ascii="Calibri" w:hAnsi="Calibri"/>
        </w:rPr>
      </w:pPr>
      <w:r w:rsidRPr="00E27C54">
        <w:rPr>
          <w:rFonts w:ascii="Calibri" w:hAnsi="Calibri"/>
        </w:rPr>
        <w:t>Secretary - Monica Hill</w:t>
      </w:r>
    </w:p>
    <w:p w14:paraId="6E87A787" w14:textId="77777777" w:rsidR="0098033C" w:rsidRPr="00F00A0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Treasurer - Rebecca Stillwell-Miller</w:t>
      </w:r>
    </w:p>
    <w:p w14:paraId="6532C92C" w14:textId="77777777" w:rsidR="0098033C" w:rsidRPr="00F00A0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Communications Director - Kiana Simmons</w:t>
      </w:r>
    </w:p>
    <w:p w14:paraId="401339A2" w14:textId="77777777" w:rsidR="0098033C" w:rsidRPr="00F00A0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Director of North - Marissa Walker</w:t>
      </w:r>
    </w:p>
    <w:p w14:paraId="1C1B19E1" w14:textId="58658158" w:rsidR="00513F6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 xml:space="preserve">Legislative Chair - </w:t>
      </w:r>
      <w:bookmarkStart w:id="1" w:name="_Hlk503539070"/>
      <w:r w:rsidRPr="00F00A01">
        <w:rPr>
          <w:rFonts w:ascii="Calibri" w:hAnsi="Calibri"/>
        </w:rPr>
        <w:t>Carl Dewayne Henderson Jr</w:t>
      </w:r>
      <w:bookmarkEnd w:id="1"/>
    </w:p>
    <w:p w14:paraId="491FF8CA" w14:textId="7BE80415" w:rsidR="00E27C54" w:rsidRPr="001024E4" w:rsidRDefault="00E27C54" w:rsidP="0098033C">
      <w:pPr>
        <w:spacing w:line="276" w:lineRule="auto"/>
        <w:rPr>
          <w:rFonts w:ascii="Calibri" w:hAnsi="Calibri"/>
        </w:rPr>
      </w:pPr>
      <w:r w:rsidRPr="00E27C54">
        <w:rPr>
          <w:rFonts w:ascii="Calibri" w:hAnsi="Calibri"/>
        </w:rPr>
        <w:t xml:space="preserve">Community Health Director - </w:t>
      </w:r>
      <w:proofErr w:type="spellStart"/>
      <w:r w:rsidRPr="00E27C54">
        <w:rPr>
          <w:rFonts w:ascii="Calibri" w:hAnsi="Calibri"/>
        </w:rPr>
        <w:t>Chanita</w:t>
      </w:r>
      <w:proofErr w:type="spellEnd"/>
      <w:r w:rsidRPr="00E27C54">
        <w:rPr>
          <w:rFonts w:ascii="Calibri" w:hAnsi="Calibri"/>
        </w:rPr>
        <w:t xml:space="preserve"> Dale</w:t>
      </w:r>
    </w:p>
    <w:p w14:paraId="4460764B" w14:textId="77777777" w:rsidR="009A0E16" w:rsidRDefault="009A0E16" w:rsidP="0098033C">
      <w:pPr>
        <w:spacing w:line="276" w:lineRule="auto"/>
        <w:rPr>
          <w:rFonts w:ascii="Calibri" w:hAnsi="Calibri"/>
        </w:rPr>
      </w:pPr>
    </w:p>
    <w:p w14:paraId="3806D100" w14:textId="3F3A09B6" w:rsidR="0098033C" w:rsidRDefault="009A0E16" w:rsidP="0098033C">
      <w:pPr>
        <w:spacing w:line="276" w:lineRule="auto"/>
        <w:rPr>
          <w:rFonts w:ascii="Calibri" w:hAnsi="Calibri"/>
          <w:b/>
        </w:rPr>
      </w:pPr>
      <w:r w:rsidRPr="009A0E16">
        <w:rPr>
          <w:rFonts w:ascii="Calibri" w:hAnsi="Calibri"/>
          <w:b/>
        </w:rPr>
        <w:lastRenderedPageBreak/>
        <w:t>Those Absent:</w:t>
      </w:r>
      <w:r w:rsidR="0098033C" w:rsidRPr="009A0E16">
        <w:rPr>
          <w:rFonts w:ascii="Calibri" w:hAnsi="Calibri"/>
          <w:b/>
        </w:rPr>
        <w:t xml:space="preserve"> </w:t>
      </w:r>
    </w:p>
    <w:p w14:paraId="14E21F99" w14:textId="77777777" w:rsidR="00E27C54" w:rsidRPr="00E27C54" w:rsidRDefault="00E27C54" w:rsidP="00E27C54">
      <w:pPr>
        <w:spacing w:line="276" w:lineRule="auto"/>
        <w:rPr>
          <w:rFonts w:ascii="Calibri" w:hAnsi="Calibri"/>
        </w:rPr>
      </w:pPr>
      <w:r w:rsidRPr="00E27C54">
        <w:rPr>
          <w:rFonts w:ascii="Calibri" w:hAnsi="Calibri"/>
        </w:rPr>
        <w:t>Director of South - Emma D Goodwin</w:t>
      </w:r>
    </w:p>
    <w:p w14:paraId="00022191" w14:textId="1219737E" w:rsidR="009A0E16" w:rsidRDefault="009A0E16" w:rsidP="0098033C">
      <w:pPr>
        <w:spacing w:line="276" w:lineRule="auto"/>
        <w:rPr>
          <w:rFonts w:ascii="Calibri" w:hAnsi="Calibri"/>
        </w:rPr>
      </w:pPr>
      <w:r w:rsidRPr="009A0E16">
        <w:rPr>
          <w:rFonts w:ascii="Calibri" w:hAnsi="Calibri"/>
        </w:rPr>
        <w:t xml:space="preserve">Breakthrough to Nursing Director - </w:t>
      </w:r>
      <w:proofErr w:type="spellStart"/>
      <w:r w:rsidRPr="009A0E16">
        <w:rPr>
          <w:rFonts w:ascii="Calibri" w:hAnsi="Calibri"/>
        </w:rPr>
        <w:t>Khaleah</w:t>
      </w:r>
      <w:proofErr w:type="spellEnd"/>
      <w:r w:rsidRPr="009A0E16">
        <w:rPr>
          <w:rFonts w:ascii="Calibri" w:hAnsi="Calibri"/>
        </w:rPr>
        <w:t xml:space="preserve"> Monger</w:t>
      </w:r>
    </w:p>
    <w:p w14:paraId="788CBB5F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49FD3707" w14:textId="77777777" w:rsidR="0098033C" w:rsidRPr="00F00A0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  <w:b/>
        </w:rPr>
        <w:t>Quorum:</w:t>
      </w:r>
      <w:r>
        <w:rPr>
          <w:rFonts w:ascii="Calibri" w:hAnsi="Calibri"/>
        </w:rPr>
        <w:t xml:space="preserve"> Jennifer Hernandez</w:t>
      </w:r>
      <w:r w:rsidRPr="00F00A01">
        <w:rPr>
          <w:rFonts w:ascii="Calibri" w:hAnsi="Calibri"/>
        </w:rPr>
        <w:t>, President, declared a quorum present.</w:t>
      </w:r>
    </w:p>
    <w:p w14:paraId="1234E9C7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12F92FCB" w14:textId="05C13BF6" w:rsidR="0098033C" w:rsidRDefault="0098033C" w:rsidP="0098033C">
      <w:p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3. </w:t>
      </w:r>
      <w:r w:rsidRPr="00A53EC0">
        <w:rPr>
          <w:rFonts w:ascii="Calibri" w:hAnsi="Calibri"/>
          <w:b/>
        </w:rPr>
        <w:t>Minutes:</w:t>
      </w:r>
      <w:r>
        <w:rPr>
          <w:rFonts w:ascii="Calibri" w:hAnsi="Calibri"/>
        </w:rPr>
        <w:t xml:space="preserve"> </w:t>
      </w:r>
      <w:r w:rsidRPr="00A53EC0">
        <w:rPr>
          <w:rFonts w:ascii="Calibri" w:hAnsi="Calibri"/>
        </w:rPr>
        <w:t>The m</w:t>
      </w:r>
      <w:r>
        <w:rPr>
          <w:rFonts w:ascii="Calibri" w:hAnsi="Calibri"/>
        </w:rPr>
        <w:t xml:space="preserve">inutes from the </w:t>
      </w:r>
      <w:r w:rsidR="00615A3F">
        <w:rPr>
          <w:rFonts w:ascii="Calibri" w:hAnsi="Calibri"/>
        </w:rPr>
        <w:t>March</w:t>
      </w:r>
      <w:r w:rsidR="004F17C1">
        <w:rPr>
          <w:rFonts w:ascii="Calibri" w:hAnsi="Calibri"/>
        </w:rPr>
        <w:t xml:space="preserve"> </w:t>
      </w:r>
      <w:r w:rsidR="00615A3F">
        <w:rPr>
          <w:rFonts w:ascii="Calibri" w:hAnsi="Calibri"/>
        </w:rPr>
        <w:t>10</w:t>
      </w:r>
      <w:r w:rsidR="004F17C1" w:rsidRPr="004F17C1">
        <w:rPr>
          <w:rFonts w:ascii="Calibri" w:hAnsi="Calibri"/>
          <w:vertAlign w:val="superscript"/>
        </w:rPr>
        <w:t>th</w:t>
      </w:r>
      <w:r>
        <w:rPr>
          <w:rFonts w:ascii="Calibri" w:hAnsi="Calibri"/>
        </w:rPr>
        <w:t>, 201</w:t>
      </w:r>
      <w:r w:rsidR="00695057">
        <w:rPr>
          <w:rFonts w:ascii="Calibri" w:hAnsi="Calibri"/>
        </w:rPr>
        <w:t>8</w:t>
      </w:r>
      <w:r w:rsidRPr="00A53EC0">
        <w:rPr>
          <w:rFonts w:ascii="Calibri" w:hAnsi="Calibri"/>
        </w:rPr>
        <w:t xml:space="preserve"> executive bo</w:t>
      </w:r>
      <w:r>
        <w:rPr>
          <w:rFonts w:ascii="Calibri" w:hAnsi="Calibri"/>
        </w:rPr>
        <w:t>ard minutes were distributed an</w:t>
      </w:r>
      <w:r w:rsidRPr="00A53EC0">
        <w:rPr>
          <w:rFonts w:ascii="Calibri" w:hAnsi="Calibri"/>
        </w:rPr>
        <w:t xml:space="preserve">d read. </w:t>
      </w:r>
    </w:p>
    <w:p w14:paraId="7CAB3092" w14:textId="77777777" w:rsidR="0098033C" w:rsidRDefault="0098033C" w:rsidP="0098033C">
      <w:pPr>
        <w:spacing w:line="276" w:lineRule="auto"/>
        <w:rPr>
          <w:rFonts w:ascii="Calibri" w:hAnsi="Calibri"/>
          <w:b/>
          <w:u w:val="single"/>
        </w:rPr>
      </w:pPr>
    </w:p>
    <w:p w14:paraId="4E734939" w14:textId="04FCCB39" w:rsidR="0098033C" w:rsidRPr="00A53EC0" w:rsidRDefault="0098033C" w:rsidP="0098033C">
      <w:pPr>
        <w:spacing w:line="276" w:lineRule="auto"/>
        <w:rPr>
          <w:rFonts w:ascii="Calibri" w:hAnsi="Calibri"/>
        </w:rPr>
      </w:pPr>
      <w:r w:rsidRPr="00A53EC0">
        <w:rPr>
          <w:rFonts w:ascii="Calibri" w:hAnsi="Calibri"/>
          <w:b/>
          <w:u w:val="single"/>
        </w:rPr>
        <w:t>Motion:</w:t>
      </w:r>
      <w:r w:rsidRPr="00A53EC0">
        <w:rPr>
          <w:rFonts w:ascii="Calibri" w:hAnsi="Calibri"/>
        </w:rPr>
        <w:t xml:space="preserve"> It was moved and se</w:t>
      </w:r>
      <w:r>
        <w:rPr>
          <w:rFonts w:ascii="Calibri" w:hAnsi="Calibri"/>
        </w:rPr>
        <w:t xml:space="preserve">conded to accept the minutes of </w:t>
      </w:r>
      <w:r w:rsidRPr="00A53EC0">
        <w:rPr>
          <w:rFonts w:ascii="Calibri" w:hAnsi="Calibri"/>
        </w:rPr>
        <w:t xml:space="preserve">the </w:t>
      </w:r>
      <w:r w:rsidR="0071782F">
        <w:rPr>
          <w:rFonts w:ascii="Calibri" w:hAnsi="Calibri"/>
        </w:rPr>
        <w:t>March</w:t>
      </w:r>
      <w:r>
        <w:rPr>
          <w:rFonts w:ascii="Calibri" w:hAnsi="Calibri"/>
        </w:rPr>
        <w:t xml:space="preserve"> </w:t>
      </w:r>
      <w:r w:rsidR="0071782F">
        <w:rPr>
          <w:rFonts w:ascii="Calibri" w:hAnsi="Calibri"/>
        </w:rPr>
        <w:t>10</w:t>
      </w:r>
      <w:r w:rsidRPr="00A53EC0">
        <w:rPr>
          <w:rFonts w:ascii="Calibri" w:hAnsi="Calibri"/>
          <w:vertAlign w:val="superscript"/>
        </w:rPr>
        <w:t>th</w:t>
      </w:r>
      <w:r>
        <w:rPr>
          <w:rFonts w:ascii="Calibri" w:hAnsi="Calibri"/>
        </w:rPr>
        <w:t>, 201</w:t>
      </w:r>
      <w:r w:rsidR="00695057">
        <w:rPr>
          <w:rFonts w:ascii="Calibri" w:hAnsi="Calibri"/>
        </w:rPr>
        <w:t>8</w:t>
      </w:r>
      <w:r w:rsidRPr="00A53EC0">
        <w:rPr>
          <w:rFonts w:ascii="Calibri" w:hAnsi="Calibri"/>
        </w:rPr>
        <w:t xml:space="preserve"> executive board meeting </w:t>
      </w:r>
    </w:p>
    <w:p w14:paraId="37CCF709" w14:textId="0A2886E5" w:rsidR="0098033C" w:rsidRPr="00A53EC0" w:rsidRDefault="0098033C" w:rsidP="0098033C">
      <w:pPr>
        <w:spacing w:line="276" w:lineRule="auto"/>
        <w:ind w:left="720"/>
        <w:rPr>
          <w:rFonts w:ascii="Calibri" w:hAnsi="Calibri"/>
        </w:rPr>
      </w:pPr>
      <w:r w:rsidRPr="00692F50">
        <w:rPr>
          <w:rFonts w:ascii="Calibri" w:hAnsi="Calibri"/>
        </w:rPr>
        <w:t xml:space="preserve">Submitted by: Jennifer Hernandez, President. </w:t>
      </w:r>
      <w:r w:rsidRPr="006913C8">
        <w:rPr>
          <w:rFonts w:ascii="Calibri" w:hAnsi="Calibri"/>
        </w:rPr>
        <w:t>Seconded by:</w:t>
      </w:r>
      <w:r w:rsidR="006913C8" w:rsidRPr="006913C8">
        <w:rPr>
          <w:rFonts w:ascii="Calibri" w:hAnsi="Calibri"/>
        </w:rPr>
        <w:t xml:space="preserve"> Carter McDonald, Vice President</w:t>
      </w:r>
      <w:r w:rsidRPr="00692F50">
        <w:rPr>
          <w:rFonts w:ascii="Calibri" w:hAnsi="Calibri"/>
        </w:rPr>
        <w:t>.</w:t>
      </w:r>
      <w:r w:rsidRPr="00692F50">
        <w:t xml:space="preserve"> </w:t>
      </w:r>
      <w:r w:rsidRPr="00692F50">
        <w:rPr>
          <w:rFonts w:ascii="Calibri" w:hAnsi="Calibri"/>
        </w:rPr>
        <w:t>No objections made. Action: Carried.</w:t>
      </w:r>
      <w:r w:rsidRPr="00A53EC0">
        <w:rPr>
          <w:rFonts w:ascii="Calibri" w:hAnsi="Calibri"/>
        </w:rPr>
        <w:t xml:space="preserve"> </w:t>
      </w:r>
    </w:p>
    <w:p w14:paraId="4D2DDA41" w14:textId="77777777" w:rsidR="0098033C" w:rsidRDefault="0098033C" w:rsidP="0098033C">
      <w:pPr>
        <w:rPr>
          <w:rFonts w:ascii="Calibri" w:hAnsi="Calibri"/>
          <w:b/>
        </w:rPr>
      </w:pPr>
    </w:p>
    <w:p w14:paraId="731ABC1D" w14:textId="77777777" w:rsidR="0098033C" w:rsidRPr="00547E59" w:rsidRDefault="0098033C" w:rsidP="0098033C">
      <w:pPr>
        <w:rPr>
          <w:rFonts w:ascii="Calibri" w:hAnsi="Calibri"/>
        </w:rPr>
      </w:pPr>
      <w:r>
        <w:rPr>
          <w:rFonts w:ascii="Calibri" w:hAnsi="Calibri"/>
          <w:b/>
        </w:rPr>
        <w:t xml:space="preserve">4. </w:t>
      </w:r>
      <w:r w:rsidRPr="00547E59">
        <w:rPr>
          <w:rFonts w:ascii="Calibri" w:hAnsi="Calibri"/>
          <w:b/>
        </w:rPr>
        <w:t>Report of the Treasurer:</w:t>
      </w:r>
      <w:r>
        <w:rPr>
          <w:rFonts w:ascii="Calibri" w:hAnsi="Calibri"/>
          <w:b/>
        </w:rPr>
        <w:t xml:space="preserve">  </w:t>
      </w:r>
      <w:r>
        <w:rPr>
          <w:rFonts w:ascii="Calibri" w:hAnsi="Calibri"/>
        </w:rPr>
        <w:t xml:space="preserve">The report was given by </w:t>
      </w:r>
      <w:r w:rsidR="002E322C">
        <w:rPr>
          <w:rFonts w:ascii="Calibri" w:hAnsi="Calibri"/>
        </w:rPr>
        <w:t>Rebecca Stillwell-Miller</w:t>
      </w:r>
      <w:r w:rsidRPr="00547E59">
        <w:rPr>
          <w:rFonts w:ascii="Calibri" w:hAnsi="Calibri"/>
        </w:rPr>
        <w:t xml:space="preserve"> and a written report was distributed and is</w:t>
      </w:r>
      <w:r>
        <w:rPr>
          <w:rFonts w:ascii="Calibri" w:hAnsi="Calibri"/>
          <w:b/>
        </w:rPr>
        <w:t xml:space="preserve"> </w:t>
      </w:r>
      <w:r w:rsidRPr="00547E59">
        <w:rPr>
          <w:rFonts w:ascii="Calibri" w:hAnsi="Calibri"/>
        </w:rPr>
        <w:t xml:space="preserve">attached to the minutes. Highlights of the report included:  </w:t>
      </w:r>
    </w:p>
    <w:p w14:paraId="63AF8FD5" w14:textId="488C9A1F" w:rsidR="0098033C" w:rsidRPr="00547E59" w:rsidRDefault="0098033C" w:rsidP="0098033C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547E59">
        <w:rPr>
          <w:rFonts w:ascii="Calibri" w:hAnsi="Calibri"/>
        </w:rPr>
        <w:t xml:space="preserve">Account balances:  Checking </w:t>
      </w:r>
      <w:r w:rsidRPr="0099692E">
        <w:rPr>
          <w:rFonts w:ascii="Calibri" w:hAnsi="Calibri"/>
        </w:rPr>
        <w:t>account</w:t>
      </w:r>
      <w:r w:rsidR="00336A7E" w:rsidRPr="0099692E">
        <w:rPr>
          <w:rFonts w:ascii="Calibri" w:hAnsi="Calibri"/>
        </w:rPr>
        <w:t xml:space="preserve"> </w:t>
      </w:r>
      <w:r w:rsidR="0099692E" w:rsidRPr="0099692E">
        <w:rPr>
          <w:rFonts w:ascii="Calibri" w:hAnsi="Calibri"/>
        </w:rPr>
        <w:t>$27</w:t>
      </w:r>
      <w:r w:rsidR="0099692E">
        <w:rPr>
          <w:rFonts w:ascii="Calibri" w:hAnsi="Calibri"/>
        </w:rPr>
        <w:t>,872.62</w:t>
      </w:r>
      <w:r w:rsidRPr="00547E59">
        <w:rPr>
          <w:rFonts w:ascii="Calibri" w:hAnsi="Calibri"/>
        </w:rPr>
        <w:t xml:space="preserve">; </w:t>
      </w:r>
      <w:r w:rsidRPr="00692F50">
        <w:rPr>
          <w:rFonts w:ascii="Calibri" w:hAnsi="Calibri"/>
        </w:rPr>
        <w:t>Savings</w:t>
      </w:r>
      <w:r w:rsidR="00692F50">
        <w:rPr>
          <w:rFonts w:ascii="Calibri" w:hAnsi="Calibri"/>
        </w:rPr>
        <w:t xml:space="preserve"> account: none</w:t>
      </w:r>
      <w:r w:rsidRPr="00547E59">
        <w:rPr>
          <w:rFonts w:ascii="Calibri" w:hAnsi="Calibri"/>
        </w:rPr>
        <w:t xml:space="preserve"> Reserve investment account: </w:t>
      </w:r>
      <w:r w:rsidR="0024772D">
        <w:rPr>
          <w:rFonts w:ascii="Calibri" w:hAnsi="Calibri"/>
        </w:rPr>
        <w:t>$</w:t>
      </w:r>
      <w:r w:rsidR="0024772D" w:rsidRPr="0024772D">
        <w:rPr>
          <w:rFonts w:ascii="Calibri" w:hAnsi="Calibri"/>
        </w:rPr>
        <w:t>10,000</w:t>
      </w:r>
      <w:r w:rsidR="00476169" w:rsidRPr="00476169">
        <w:rPr>
          <w:rFonts w:ascii="Calibri" w:hAnsi="Calibri"/>
        </w:rPr>
        <w:t>.</w:t>
      </w:r>
    </w:p>
    <w:p w14:paraId="612DBC6A" w14:textId="77777777" w:rsidR="00692F50" w:rsidRDefault="0098033C" w:rsidP="0098033C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692F50">
        <w:rPr>
          <w:rFonts w:ascii="Calibri" w:hAnsi="Calibri"/>
        </w:rPr>
        <w:t>There are</w:t>
      </w:r>
      <w:r w:rsidR="00692F50" w:rsidRPr="00692F50">
        <w:rPr>
          <w:rFonts w:ascii="Calibri" w:hAnsi="Calibri"/>
        </w:rPr>
        <w:t xml:space="preserve"> </w:t>
      </w:r>
      <w:r w:rsidRPr="00692F50">
        <w:rPr>
          <w:rFonts w:ascii="Calibri" w:hAnsi="Calibri"/>
        </w:rPr>
        <w:t>no</w:t>
      </w:r>
      <w:r w:rsidR="00692F50" w:rsidRPr="00692F50">
        <w:rPr>
          <w:rFonts w:ascii="Calibri" w:hAnsi="Calibri"/>
        </w:rPr>
        <w:t xml:space="preserve"> </w:t>
      </w:r>
      <w:r w:rsidRPr="00692F50">
        <w:rPr>
          <w:rFonts w:ascii="Calibri" w:hAnsi="Calibri"/>
        </w:rPr>
        <w:t>outstanding bills</w:t>
      </w:r>
      <w:r w:rsidR="00692F50">
        <w:rPr>
          <w:rFonts w:ascii="Calibri" w:hAnsi="Calibri"/>
        </w:rPr>
        <w:t>.</w:t>
      </w:r>
    </w:p>
    <w:p w14:paraId="32A206C6" w14:textId="450E483C" w:rsidR="0098033C" w:rsidRPr="00692F50" w:rsidRDefault="0098033C" w:rsidP="0098033C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692F50">
        <w:rPr>
          <w:rFonts w:ascii="Calibri" w:hAnsi="Calibri"/>
        </w:rPr>
        <w:t xml:space="preserve">The budget for </w:t>
      </w:r>
      <w:r w:rsidR="001D6406">
        <w:rPr>
          <w:rFonts w:ascii="Calibri" w:hAnsi="Calibri"/>
        </w:rPr>
        <w:t>this</w:t>
      </w:r>
      <w:r w:rsidRPr="00692F50">
        <w:rPr>
          <w:rFonts w:ascii="Calibri" w:hAnsi="Calibri"/>
        </w:rPr>
        <w:t xml:space="preserve"> year</w:t>
      </w:r>
      <w:bookmarkStart w:id="2" w:name="_Hlk501142239"/>
      <w:r w:rsidR="00513F61">
        <w:rPr>
          <w:rFonts w:ascii="Calibri" w:hAnsi="Calibri"/>
        </w:rPr>
        <w:t xml:space="preserve"> </w:t>
      </w:r>
      <w:r w:rsidR="00A96042" w:rsidRPr="00513F61">
        <w:rPr>
          <w:rFonts w:ascii="Calibri" w:hAnsi="Calibri"/>
        </w:rPr>
        <w:t>$</w:t>
      </w:r>
      <w:r w:rsidR="00650711" w:rsidRPr="00513F61">
        <w:rPr>
          <w:rFonts w:ascii="Calibri" w:hAnsi="Calibri"/>
        </w:rPr>
        <w:t xml:space="preserve"> </w:t>
      </w:r>
      <w:bookmarkEnd w:id="2"/>
      <w:r w:rsidR="00650711" w:rsidRPr="00513F61">
        <w:rPr>
          <w:rFonts w:ascii="Calibri" w:hAnsi="Calibri"/>
        </w:rPr>
        <w:t>13,000.00</w:t>
      </w:r>
    </w:p>
    <w:p w14:paraId="0CEAB2B9" w14:textId="77777777" w:rsidR="0098033C" w:rsidRDefault="0098033C" w:rsidP="0098033C">
      <w:pPr>
        <w:rPr>
          <w:rFonts w:ascii="Calibri" w:hAnsi="Calibri"/>
          <w:b/>
          <w:u w:val="single"/>
        </w:rPr>
      </w:pPr>
    </w:p>
    <w:p w14:paraId="22D7200D" w14:textId="77777777" w:rsidR="0098033C" w:rsidRPr="00D71E05" w:rsidRDefault="0098033C" w:rsidP="0098033C">
      <w:pPr>
        <w:rPr>
          <w:rFonts w:ascii="Calibri" w:hAnsi="Calibri"/>
          <w:b/>
        </w:rPr>
      </w:pPr>
      <w:r w:rsidRPr="00D71E05">
        <w:rPr>
          <w:rFonts w:ascii="Calibri" w:hAnsi="Calibri"/>
          <w:b/>
          <w:u w:val="single"/>
        </w:rPr>
        <w:t>Motion:</w:t>
      </w:r>
      <w:r>
        <w:rPr>
          <w:rFonts w:ascii="Calibri" w:hAnsi="Calibri"/>
          <w:b/>
        </w:rPr>
        <w:t xml:space="preserve"> </w:t>
      </w:r>
      <w:r w:rsidRPr="00D71E05">
        <w:rPr>
          <w:rFonts w:ascii="Calibri" w:hAnsi="Calibri"/>
        </w:rPr>
        <w:t>It was moved and seconded to accept the report of the treasurer.</w:t>
      </w:r>
      <w:r w:rsidRPr="00D71E05">
        <w:rPr>
          <w:rFonts w:ascii="Calibri" w:hAnsi="Calibri"/>
          <w:b/>
        </w:rPr>
        <w:t xml:space="preserve"> </w:t>
      </w:r>
    </w:p>
    <w:p w14:paraId="31F55915" w14:textId="6B41718A" w:rsidR="0098033C" w:rsidRDefault="0098033C" w:rsidP="0098033C">
      <w:pPr>
        <w:ind w:left="720"/>
        <w:rPr>
          <w:rFonts w:ascii="Calibri" w:hAnsi="Calibri"/>
        </w:rPr>
      </w:pPr>
      <w:r>
        <w:rPr>
          <w:rFonts w:ascii="Calibri" w:hAnsi="Calibri"/>
        </w:rPr>
        <w:t>S</w:t>
      </w:r>
      <w:r w:rsidRPr="00D71E05">
        <w:rPr>
          <w:rFonts w:ascii="Calibri" w:hAnsi="Calibri"/>
        </w:rPr>
        <w:t>ubmitted by:</w:t>
      </w:r>
      <w:r w:rsidRPr="00D71E05">
        <w:t xml:space="preserve"> </w:t>
      </w:r>
      <w:r w:rsidR="00000D52">
        <w:rPr>
          <w:rFonts w:ascii="Calibri" w:hAnsi="Calibri"/>
        </w:rPr>
        <w:t>Jennifer Hernandez</w:t>
      </w:r>
      <w:r w:rsidRPr="00D71E05">
        <w:rPr>
          <w:rFonts w:ascii="Calibri" w:hAnsi="Calibri"/>
        </w:rPr>
        <w:t>. Seconded by</w:t>
      </w:r>
      <w:r w:rsidRPr="00210DFF">
        <w:rPr>
          <w:rFonts w:ascii="Calibri" w:hAnsi="Calibri"/>
        </w:rPr>
        <w:t>:</w:t>
      </w:r>
      <w:r w:rsidR="008B134C" w:rsidRPr="00210DFF">
        <w:rPr>
          <w:rFonts w:ascii="Calibri" w:hAnsi="Calibri"/>
        </w:rPr>
        <w:t xml:space="preserve"> Marissa Walker, </w:t>
      </w:r>
      <w:r w:rsidR="00210DFF" w:rsidRPr="00210DFF">
        <w:rPr>
          <w:rFonts w:ascii="Calibri" w:hAnsi="Calibri"/>
        </w:rPr>
        <w:t>Director North</w:t>
      </w:r>
      <w:r w:rsidRPr="00210DFF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  <w:r w:rsidRPr="00476169">
        <w:rPr>
          <w:rFonts w:ascii="Calibri" w:hAnsi="Calibri"/>
        </w:rPr>
        <w:t>No objections made. Action: Carried.</w:t>
      </w:r>
    </w:p>
    <w:p w14:paraId="2C67439C" w14:textId="77777777" w:rsidR="0098033C" w:rsidRDefault="0098033C" w:rsidP="0098033C">
      <w:pPr>
        <w:rPr>
          <w:rFonts w:ascii="Calibri" w:hAnsi="Calibri"/>
          <w:b/>
        </w:rPr>
      </w:pPr>
    </w:p>
    <w:p w14:paraId="10998E5E" w14:textId="77777777" w:rsidR="0098033C" w:rsidRPr="00D71E05" w:rsidRDefault="0098033C" w:rsidP="0098033C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5. </w:t>
      </w:r>
      <w:r w:rsidRPr="00D71E05">
        <w:rPr>
          <w:rFonts w:ascii="Calibri" w:hAnsi="Calibri"/>
          <w:b/>
        </w:rPr>
        <w:t>Reports from officers and committee chairs:</w:t>
      </w:r>
    </w:p>
    <w:p w14:paraId="6DF765B1" w14:textId="77777777" w:rsidR="0098033C" w:rsidRDefault="0098033C" w:rsidP="0098033C">
      <w:pPr>
        <w:spacing w:line="276" w:lineRule="auto"/>
        <w:rPr>
          <w:rFonts w:ascii="Calibri" w:hAnsi="Calibri"/>
        </w:rPr>
      </w:pPr>
    </w:p>
    <w:p w14:paraId="47052452" w14:textId="16B07FEB" w:rsidR="0098033C" w:rsidRDefault="0098033C" w:rsidP="0098033C">
      <w:pPr>
        <w:numPr>
          <w:ilvl w:val="0"/>
          <w:numId w:val="2"/>
        </w:numPr>
        <w:spacing w:line="276" w:lineRule="auto"/>
        <w:rPr>
          <w:rFonts w:ascii="Calibri" w:hAnsi="Calibri"/>
          <w:u w:val="single"/>
        </w:rPr>
      </w:pPr>
      <w:r w:rsidRPr="001B265B">
        <w:rPr>
          <w:rFonts w:ascii="Calibri" w:hAnsi="Calibri"/>
          <w:u w:val="single"/>
        </w:rPr>
        <w:t>President – Jennifer Hernandez</w:t>
      </w:r>
    </w:p>
    <w:p w14:paraId="0C2809BB" w14:textId="271EE881" w:rsidR="00E92487" w:rsidRDefault="003C3DB0" w:rsidP="00E92487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 w:rsidRPr="003C3DB0">
        <w:rPr>
          <w:rFonts w:ascii="Calibri" w:hAnsi="Calibri"/>
        </w:rPr>
        <w:t>Policies and procedures and contracts at transition meeting</w:t>
      </w:r>
    </w:p>
    <w:p w14:paraId="67CA6CF6" w14:textId="5FDAE074" w:rsidR="00AF42E9" w:rsidRPr="003C3DB0" w:rsidRDefault="00AF42E9" w:rsidP="00E92487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NSNA cords for constituents</w:t>
      </w:r>
      <w:r w:rsidR="005A563B">
        <w:rPr>
          <w:rFonts w:ascii="Calibri" w:hAnsi="Calibri"/>
        </w:rPr>
        <w:t xml:space="preserve"> and faculty</w:t>
      </w:r>
    </w:p>
    <w:p w14:paraId="2E195F36" w14:textId="2CB33852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>Vice President - Carter McDonald</w:t>
      </w:r>
    </w:p>
    <w:p w14:paraId="72845F74" w14:textId="6141DF61" w:rsidR="00EE4224" w:rsidRPr="0028073D" w:rsidRDefault="00EE4224" w:rsidP="00EE4224">
      <w:pPr>
        <w:pStyle w:val="ListParagraph"/>
        <w:numPr>
          <w:ilvl w:val="1"/>
          <w:numId w:val="2"/>
        </w:numPr>
        <w:rPr>
          <w:rFonts w:ascii="Calibri" w:hAnsi="Calibri"/>
          <w:u w:val="single"/>
        </w:rPr>
      </w:pPr>
      <w:r>
        <w:rPr>
          <w:rFonts w:ascii="Calibri" w:hAnsi="Calibri"/>
        </w:rPr>
        <w:t>Attended COSP</w:t>
      </w:r>
    </w:p>
    <w:p w14:paraId="372375E3" w14:textId="77B23AE3" w:rsidR="0028073D" w:rsidRDefault="0028073D" w:rsidP="00EE4224">
      <w:pPr>
        <w:pStyle w:val="ListParagraph"/>
        <w:numPr>
          <w:ilvl w:val="1"/>
          <w:numId w:val="2"/>
        </w:numPr>
        <w:rPr>
          <w:rFonts w:ascii="Calibri" w:hAnsi="Calibri"/>
          <w:u w:val="single"/>
        </w:rPr>
      </w:pPr>
      <w:r>
        <w:rPr>
          <w:rFonts w:ascii="Calibri" w:hAnsi="Calibri"/>
        </w:rPr>
        <w:t>Focus sessions for local chapters</w:t>
      </w:r>
    </w:p>
    <w:p w14:paraId="1A3663EF" w14:textId="0B8A043D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>Secretary - Monica Hill</w:t>
      </w:r>
    </w:p>
    <w:p w14:paraId="48D14FAF" w14:textId="7C8AE69D" w:rsidR="0028073D" w:rsidRDefault="001322BA" w:rsidP="0028073D">
      <w:pPr>
        <w:pStyle w:val="ListParagraph"/>
        <w:numPr>
          <w:ilvl w:val="1"/>
          <w:numId w:val="2"/>
        </w:numPr>
        <w:rPr>
          <w:rFonts w:ascii="Calibri" w:hAnsi="Calibri"/>
          <w:u w:val="single"/>
        </w:rPr>
      </w:pPr>
      <w:r>
        <w:rPr>
          <w:rFonts w:ascii="Calibri" w:hAnsi="Calibri"/>
        </w:rPr>
        <w:t>Treasurers from local chapters reporting the state level</w:t>
      </w:r>
    </w:p>
    <w:p w14:paraId="761451CC" w14:textId="43BCCBF5" w:rsidR="003E369D" w:rsidRDefault="0098033C" w:rsidP="00C219A6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>Treasurer - Rebecca Stillwell-Miller</w:t>
      </w:r>
    </w:p>
    <w:p w14:paraId="3CE9504B" w14:textId="63048FD4" w:rsidR="00AA269B" w:rsidRPr="00AA269B" w:rsidRDefault="00AA269B" w:rsidP="00AA269B">
      <w:pPr>
        <w:pStyle w:val="ListParagraph"/>
        <w:numPr>
          <w:ilvl w:val="1"/>
          <w:numId w:val="2"/>
        </w:numPr>
        <w:rPr>
          <w:rFonts w:ascii="Calibri" w:hAnsi="Calibri"/>
        </w:rPr>
      </w:pPr>
      <w:r w:rsidRPr="00AA269B">
        <w:rPr>
          <w:rFonts w:ascii="Calibri" w:hAnsi="Calibri"/>
        </w:rPr>
        <w:t xml:space="preserve">Purchasing </w:t>
      </w:r>
      <w:proofErr w:type="spellStart"/>
      <w:r w:rsidRPr="00AA269B">
        <w:rPr>
          <w:rFonts w:ascii="Calibri" w:hAnsi="Calibri"/>
        </w:rPr>
        <w:t>Quickbooks</w:t>
      </w:r>
      <w:proofErr w:type="spellEnd"/>
      <w:r w:rsidRPr="00AA269B">
        <w:rPr>
          <w:rFonts w:ascii="Calibri" w:hAnsi="Calibri"/>
        </w:rPr>
        <w:t xml:space="preserve"> for accounting</w:t>
      </w:r>
    </w:p>
    <w:p w14:paraId="0492F80C" w14:textId="1DDD5C95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>Communications Director - Kiana Simmons</w:t>
      </w:r>
    </w:p>
    <w:p w14:paraId="50357E2B" w14:textId="73CAB900" w:rsidR="0006387C" w:rsidRDefault="0006387C" w:rsidP="0006387C">
      <w:pPr>
        <w:pStyle w:val="ListParagraph"/>
        <w:numPr>
          <w:ilvl w:val="1"/>
          <w:numId w:val="2"/>
        </w:numPr>
        <w:rPr>
          <w:rFonts w:ascii="Calibri" w:hAnsi="Calibri"/>
          <w:u w:val="single"/>
        </w:rPr>
      </w:pPr>
      <w:r>
        <w:rPr>
          <w:rFonts w:ascii="Calibri" w:hAnsi="Calibri"/>
        </w:rPr>
        <w:t xml:space="preserve">Spoke with vendors – </w:t>
      </w:r>
      <w:proofErr w:type="spellStart"/>
      <w:r>
        <w:rPr>
          <w:rFonts w:ascii="Calibri" w:hAnsi="Calibri"/>
        </w:rPr>
        <w:t>Vanderbuilt</w:t>
      </w:r>
      <w:proofErr w:type="spellEnd"/>
      <w:r w:rsidR="00C702E6">
        <w:rPr>
          <w:rFonts w:ascii="Calibri" w:hAnsi="Calibri"/>
        </w:rPr>
        <w:t xml:space="preserve">, </w:t>
      </w:r>
      <w:r w:rsidR="00C70191">
        <w:rPr>
          <w:rFonts w:ascii="Calibri" w:hAnsi="Calibri"/>
        </w:rPr>
        <w:t>NHC Care</w:t>
      </w:r>
      <w:r w:rsidR="00C702E6">
        <w:rPr>
          <w:rFonts w:ascii="Calibri" w:hAnsi="Calibri"/>
        </w:rPr>
        <w:t xml:space="preserve">, </w:t>
      </w:r>
      <w:r w:rsidR="009F31A2">
        <w:rPr>
          <w:rFonts w:ascii="Calibri" w:hAnsi="Calibri"/>
        </w:rPr>
        <w:t xml:space="preserve">UAB, </w:t>
      </w:r>
      <w:proofErr w:type="spellStart"/>
      <w:r w:rsidR="009F31A2">
        <w:rPr>
          <w:rFonts w:ascii="Calibri" w:hAnsi="Calibri"/>
        </w:rPr>
        <w:t>Littmann</w:t>
      </w:r>
      <w:proofErr w:type="spellEnd"/>
      <w:r w:rsidR="009F31A2">
        <w:rPr>
          <w:rFonts w:ascii="Calibri" w:hAnsi="Calibri"/>
        </w:rPr>
        <w:t>, UAH</w:t>
      </w:r>
    </w:p>
    <w:p w14:paraId="10152847" w14:textId="43281D4D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 xml:space="preserve">Community Health Director - </w:t>
      </w:r>
      <w:proofErr w:type="spellStart"/>
      <w:r w:rsidRPr="00414315">
        <w:rPr>
          <w:rFonts w:ascii="Calibri" w:hAnsi="Calibri"/>
          <w:u w:val="single"/>
        </w:rPr>
        <w:t>Chanita</w:t>
      </w:r>
      <w:proofErr w:type="spellEnd"/>
      <w:r w:rsidRPr="00414315">
        <w:rPr>
          <w:rFonts w:ascii="Calibri" w:hAnsi="Calibri"/>
          <w:u w:val="single"/>
        </w:rPr>
        <w:t xml:space="preserve"> Dale</w:t>
      </w:r>
    </w:p>
    <w:p w14:paraId="74F8E6D1" w14:textId="311F603F" w:rsidR="001136ED" w:rsidRDefault="00A8131E" w:rsidP="001136ED">
      <w:pPr>
        <w:pStyle w:val="ListParagraph"/>
        <w:numPr>
          <w:ilvl w:val="1"/>
          <w:numId w:val="2"/>
        </w:numPr>
        <w:rPr>
          <w:rFonts w:ascii="Calibri" w:hAnsi="Calibri"/>
          <w:u w:val="single"/>
        </w:rPr>
      </w:pPr>
      <w:r>
        <w:rPr>
          <w:rFonts w:ascii="Calibri" w:hAnsi="Calibri"/>
        </w:rPr>
        <w:t xml:space="preserve">ATI, </w:t>
      </w:r>
      <w:proofErr w:type="spellStart"/>
      <w:r>
        <w:rPr>
          <w:rFonts w:ascii="Calibri" w:hAnsi="Calibri"/>
        </w:rPr>
        <w:t>Picmonic</w:t>
      </w:r>
      <w:proofErr w:type="spellEnd"/>
      <w:r w:rsidR="00D066F7">
        <w:rPr>
          <w:rFonts w:ascii="Calibri" w:hAnsi="Calibri"/>
        </w:rPr>
        <w:t xml:space="preserve"> Vendors</w:t>
      </w:r>
    </w:p>
    <w:p w14:paraId="53CEA835" w14:textId="528A8672" w:rsidR="005E631F" w:rsidRDefault="0098033C" w:rsidP="00C84C3E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76214D">
        <w:rPr>
          <w:rFonts w:ascii="Calibri" w:hAnsi="Calibri"/>
          <w:u w:val="single"/>
        </w:rPr>
        <w:lastRenderedPageBreak/>
        <w:t>Director of North - Marissa Walker</w:t>
      </w:r>
    </w:p>
    <w:p w14:paraId="27549E61" w14:textId="1425AC1D" w:rsidR="00B016D3" w:rsidRPr="00B016D3" w:rsidRDefault="00264DF7" w:rsidP="00B016D3">
      <w:pPr>
        <w:pStyle w:val="ListParagraph"/>
        <w:numPr>
          <w:ilvl w:val="1"/>
          <w:numId w:val="2"/>
        </w:numPr>
        <w:rPr>
          <w:rFonts w:ascii="Calibri" w:hAnsi="Calibri"/>
        </w:rPr>
      </w:pPr>
      <w:r>
        <w:rPr>
          <w:rFonts w:ascii="Calibri" w:hAnsi="Calibri"/>
        </w:rPr>
        <w:t xml:space="preserve">Collecting </w:t>
      </w:r>
      <w:r w:rsidR="00B016D3" w:rsidRPr="00B016D3">
        <w:rPr>
          <w:rFonts w:ascii="Calibri" w:hAnsi="Calibri"/>
        </w:rPr>
        <w:t>ANS advisor</w:t>
      </w:r>
      <w:r>
        <w:rPr>
          <w:rFonts w:ascii="Calibri" w:hAnsi="Calibri"/>
        </w:rPr>
        <w:t>s</w:t>
      </w:r>
      <w:r w:rsidR="00B016D3" w:rsidRPr="00B016D3">
        <w:rPr>
          <w:rFonts w:ascii="Calibri" w:hAnsi="Calibri"/>
        </w:rPr>
        <w:t xml:space="preserve"> at each school</w:t>
      </w:r>
    </w:p>
    <w:p w14:paraId="1401C9BD" w14:textId="52D966D6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76214D">
        <w:rPr>
          <w:rFonts w:ascii="Calibri" w:hAnsi="Calibri"/>
          <w:u w:val="single"/>
        </w:rPr>
        <w:t>Director of South - Emma D Goodwin</w:t>
      </w:r>
    </w:p>
    <w:p w14:paraId="105DD039" w14:textId="22CB6ABE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76214D">
        <w:rPr>
          <w:rFonts w:ascii="Calibri" w:hAnsi="Calibri"/>
          <w:u w:val="single"/>
        </w:rPr>
        <w:t>Legislative Chair - Carl Dewayne Henderson Jr</w:t>
      </w:r>
      <w:r w:rsidR="00650711">
        <w:rPr>
          <w:rFonts w:ascii="Calibri" w:hAnsi="Calibri"/>
          <w:u w:val="single"/>
        </w:rPr>
        <w:t xml:space="preserve"> </w:t>
      </w:r>
    </w:p>
    <w:p w14:paraId="0C0CB8BC" w14:textId="6EAAA010" w:rsidR="003A2E0D" w:rsidRDefault="003A2E0D" w:rsidP="003A2E0D">
      <w:pPr>
        <w:pStyle w:val="ListParagraph"/>
        <w:numPr>
          <w:ilvl w:val="1"/>
          <w:numId w:val="2"/>
        </w:numPr>
        <w:rPr>
          <w:rFonts w:ascii="Calibri" w:hAnsi="Calibri"/>
          <w:u w:val="single"/>
        </w:rPr>
      </w:pPr>
      <w:r>
        <w:rPr>
          <w:rFonts w:ascii="Calibri" w:hAnsi="Calibri"/>
        </w:rPr>
        <w:t xml:space="preserve">Elsevier </w:t>
      </w:r>
    </w:p>
    <w:p w14:paraId="2E66D4BB" w14:textId="3E7112D8" w:rsidR="0098033C" w:rsidRPr="00E14B3D" w:rsidRDefault="0098033C" w:rsidP="00E14B3D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E14B3D">
        <w:rPr>
          <w:rFonts w:ascii="Calibri" w:hAnsi="Calibri"/>
          <w:u w:val="single"/>
        </w:rPr>
        <w:t xml:space="preserve">Breakthrough to Nursing Director - </w:t>
      </w:r>
      <w:proofErr w:type="spellStart"/>
      <w:r w:rsidRPr="00E14B3D">
        <w:rPr>
          <w:rFonts w:ascii="Calibri" w:hAnsi="Calibri"/>
          <w:u w:val="single"/>
        </w:rPr>
        <w:t>Khaleah</w:t>
      </w:r>
      <w:proofErr w:type="spellEnd"/>
      <w:r w:rsidRPr="00E14B3D">
        <w:rPr>
          <w:rFonts w:ascii="Calibri" w:hAnsi="Calibri"/>
          <w:u w:val="single"/>
        </w:rPr>
        <w:t xml:space="preserve"> Monger</w:t>
      </w:r>
      <w:r w:rsidR="00650711">
        <w:rPr>
          <w:rFonts w:ascii="Calibri" w:hAnsi="Calibri"/>
          <w:u w:val="single"/>
        </w:rPr>
        <w:t xml:space="preserve"> </w:t>
      </w:r>
    </w:p>
    <w:p w14:paraId="0E77FEF3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2A3FE9B3" w14:textId="2830E22E" w:rsidR="00C219A6" w:rsidRDefault="0098033C" w:rsidP="0024406A">
      <w:pPr>
        <w:spacing w:line="276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6. </w:t>
      </w:r>
      <w:r w:rsidRPr="001B265B">
        <w:rPr>
          <w:rFonts w:ascii="Calibri" w:hAnsi="Calibri"/>
          <w:b/>
        </w:rPr>
        <w:t>Unfinished Business:</w:t>
      </w:r>
    </w:p>
    <w:p w14:paraId="6B66894E" w14:textId="54AA426C" w:rsidR="00D61D26" w:rsidRDefault="00D61D26" w:rsidP="00D61D26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 w:rsidRPr="00D61D26">
        <w:rPr>
          <w:rFonts w:ascii="Calibri" w:hAnsi="Calibri"/>
        </w:rPr>
        <w:t xml:space="preserve">Bylaws need to be looked at to propose any changes to be submitted for voting at the House of Delegates </w:t>
      </w:r>
    </w:p>
    <w:p w14:paraId="2803CC45" w14:textId="77777777" w:rsidR="000E5EBA" w:rsidRPr="000E5EBA" w:rsidRDefault="000E5EBA" w:rsidP="000E5EBA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 w:rsidRPr="000E5EBA">
        <w:rPr>
          <w:rFonts w:ascii="Calibri" w:hAnsi="Calibri"/>
        </w:rPr>
        <w:t>Discussion of lack of vendors for Leadership Summit</w:t>
      </w:r>
    </w:p>
    <w:p w14:paraId="3F4AFF66" w14:textId="74D25786" w:rsidR="007E7541" w:rsidRDefault="000E5EBA" w:rsidP="00B46BA2">
      <w:pPr>
        <w:numPr>
          <w:ilvl w:val="2"/>
          <w:numId w:val="2"/>
        </w:numPr>
        <w:spacing w:line="276" w:lineRule="auto"/>
        <w:rPr>
          <w:rFonts w:ascii="Calibri" w:hAnsi="Calibri"/>
        </w:rPr>
      </w:pPr>
      <w:r w:rsidRPr="000E5EBA">
        <w:rPr>
          <w:rFonts w:ascii="Calibri" w:hAnsi="Calibri"/>
        </w:rPr>
        <w:t xml:space="preserve">May need to decrease vendor price from $700 to $400 </w:t>
      </w:r>
      <w:proofErr w:type="gramStart"/>
      <w:r w:rsidRPr="000E5EBA">
        <w:rPr>
          <w:rFonts w:ascii="Calibri" w:hAnsi="Calibri"/>
        </w:rPr>
        <w:t>in order to</w:t>
      </w:r>
      <w:proofErr w:type="gramEnd"/>
      <w:r w:rsidRPr="000E5EBA">
        <w:rPr>
          <w:rFonts w:ascii="Calibri" w:hAnsi="Calibri"/>
        </w:rPr>
        <w:t xml:space="preserve"> secure vendors for annual conference</w:t>
      </w:r>
    </w:p>
    <w:p w14:paraId="447496EE" w14:textId="77777777" w:rsidR="00B46BA2" w:rsidRPr="00B46BA2" w:rsidRDefault="00B46BA2" w:rsidP="00B46BA2">
      <w:pPr>
        <w:spacing w:line="276" w:lineRule="auto"/>
        <w:ind w:left="1800"/>
        <w:rPr>
          <w:rFonts w:ascii="Calibri" w:hAnsi="Calibri"/>
        </w:rPr>
      </w:pPr>
    </w:p>
    <w:p w14:paraId="5BC3F62B" w14:textId="0B50FBA1" w:rsidR="007E7541" w:rsidRPr="00D71E05" w:rsidRDefault="007E7541" w:rsidP="007E7541">
      <w:pPr>
        <w:rPr>
          <w:rFonts w:ascii="Calibri" w:hAnsi="Calibri"/>
          <w:b/>
        </w:rPr>
      </w:pPr>
      <w:r w:rsidRPr="00D71E05">
        <w:rPr>
          <w:rFonts w:ascii="Calibri" w:hAnsi="Calibri"/>
          <w:b/>
          <w:u w:val="single"/>
        </w:rPr>
        <w:t>Motion:</w:t>
      </w:r>
      <w:r>
        <w:rPr>
          <w:rFonts w:ascii="Calibri" w:hAnsi="Calibri"/>
          <w:b/>
        </w:rPr>
        <w:t xml:space="preserve"> </w:t>
      </w:r>
      <w:r w:rsidRPr="00D71E05">
        <w:rPr>
          <w:rFonts w:ascii="Calibri" w:hAnsi="Calibri"/>
        </w:rPr>
        <w:t>It was moved and seconded to</w:t>
      </w:r>
      <w:r>
        <w:rPr>
          <w:rFonts w:ascii="Calibri" w:hAnsi="Calibri"/>
        </w:rPr>
        <w:t xml:space="preserve"> change the vendor fees from $700 to </w:t>
      </w:r>
      <w:r w:rsidR="00C97DE5">
        <w:rPr>
          <w:rFonts w:ascii="Calibri" w:hAnsi="Calibri"/>
        </w:rPr>
        <w:t>$</w:t>
      </w:r>
      <w:r w:rsidR="00A44E21">
        <w:rPr>
          <w:rFonts w:ascii="Calibri" w:hAnsi="Calibri"/>
        </w:rPr>
        <w:t>3</w:t>
      </w:r>
      <w:r w:rsidR="00C97DE5">
        <w:rPr>
          <w:rFonts w:ascii="Calibri" w:hAnsi="Calibri"/>
        </w:rPr>
        <w:t>50.</w:t>
      </w:r>
    </w:p>
    <w:p w14:paraId="07C7C9C2" w14:textId="49DADB9C" w:rsidR="007E7541" w:rsidRDefault="007E7541" w:rsidP="007E7541">
      <w:pPr>
        <w:ind w:left="720"/>
        <w:rPr>
          <w:rFonts w:ascii="Calibri" w:hAnsi="Calibri"/>
        </w:rPr>
      </w:pPr>
      <w:r>
        <w:rPr>
          <w:rFonts w:ascii="Calibri" w:hAnsi="Calibri"/>
        </w:rPr>
        <w:t>S</w:t>
      </w:r>
      <w:r w:rsidRPr="00D71E05">
        <w:rPr>
          <w:rFonts w:ascii="Calibri" w:hAnsi="Calibri"/>
        </w:rPr>
        <w:t>ubmitted by:</w:t>
      </w:r>
      <w:r w:rsidRPr="00D71E05">
        <w:t xml:space="preserve"> </w:t>
      </w:r>
      <w:r>
        <w:rPr>
          <w:rFonts w:ascii="Calibri" w:hAnsi="Calibri"/>
        </w:rPr>
        <w:t>Jennifer Hernandez</w:t>
      </w:r>
      <w:r w:rsidRPr="00D71E05">
        <w:rPr>
          <w:rFonts w:ascii="Calibri" w:hAnsi="Calibri"/>
        </w:rPr>
        <w:t>. Seconded by</w:t>
      </w:r>
      <w:r>
        <w:rPr>
          <w:rFonts w:ascii="Calibri" w:hAnsi="Calibri"/>
        </w:rPr>
        <w:t>:</w:t>
      </w:r>
      <w:r w:rsidR="00FE07B7">
        <w:rPr>
          <w:rFonts w:ascii="Calibri" w:hAnsi="Calibri"/>
        </w:rPr>
        <w:t xml:space="preserve"> Monica Hill, Secretary</w:t>
      </w:r>
      <w:r w:rsidRPr="00D71E05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  <w:r w:rsidRPr="00476169">
        <w:rPr>
          <w:rFonts w:ascii="Calibri" w:hAnsi="Calibri"/>
        </w:rPr>
        <w:t>No objections made. Action: Carried.</w:t>
      </w:r>
    </w:p>
    <w:p w14:paraId="4D18DA9C" w14:textId="77777777" w:rsidR="00262A5E" w:rsidRPr="000E5EBA" w:rsidRDefault="00262A5E" w:rsidP="00A22A13">
      <w:pPr>
        <w:spacing w:line="276" w:lineRule="auto"/>
        <w:rPr>
          <w:rFonts w:ascii="Calibri" w:hAnsi="Calibri"/>
        </w:rPr>
      </w:pPr>
    </w:p>
    <w:p w14:paraId="16B8C669" w14:textId="3B529543" w:rsidR="005D358A" w:rsidRPr="005D358A" w:rsidRDefault="00C97DE5" w:rsidP="005D358A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Action was carried to change the</w:t>
      </w:r>
      <w:r w:rsidR="005D358A" w:rsidRPr="005D358A">
        <w:rPr>
          <w:rFonts w:ascii="Calibri" w:hAnsi="Calibri"/>
        </w:rPr>
        <w:t xml:space="preserve"> price of AANS shirts from $20 to $15</w:t>
      </w:r>
      <w:r w:rsidR="005D358A">
        <w:rPr>
          <w:rFonts w:ascii="Calibri" w:hAnsi="Calibri"/>
        </w:rPr>
        <w:t>, that needs to be reflected on the website</w:t>
      </w:r>
    </w:p>
    <w:p w14:paraId="79D81D3D" w14:textId="4B70774A" w:rsidR="00222B4F" w:rsidRPr="006074B9" w:rsidRDefault="00222B4F" w:rsidP="006074B9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/>
        </w:rPr>
      </w:pPr>
      <w:r w:rsidRPr="006074B9">
        <w:rPr>
          <w:rFonts w:ascii="Calibri" w:hAnsi="Calibri"/>
        </w:rPr>
        <w:t xml:space="preserve">Discussion of increasing the price of annual tickets to include a price of a t-shirt first come first serve (sizes) for preordering </w:t>
      </w:r>
    </w:p>
    <w:p w14:paraId="09FFE295" w14:textId="49133D5D" w:rsidR="00FC5CB5" w:rsidRPr="00FC5CB5" w:rsidRDefault="00222B4F" w:rsidP="00FC5CB5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/>
        </w:rPr>
      </w:pPr>
      <w:r w:rsidRPr="006074B9">
        <w:rPr>
          <w:rFonts w:ascii="Calibri" w:hAnsi="Calibri"/>
        </w:rPr>
        <w:t>Need to start formulating the awards that will be given at AANS Annual Convention</w:t>
      </w:r>
      <w:r w:rsidR="004C1A98">
        <w:rPr>
          <w:rFonts w:ascii="Calibri" w:hAnsi="Calibri"/>
        </w:rPr>
        <w:t xml:space="preserve"> and </w:t>
      </w:r>
      <w:r w:rsidR="006D267D">
        <w:rPr>
          <w:rFonts w:ascii="Calibri" w:hAnsi="Calibri"/>
        </w:rPr>
        <w:t xml:space="preserve">need to work with new board to have those ready at time of </w:t>
      </w:r>
      <w:r w:rsidR="00AC6692">
        <w:rPr>
          <w:rFonts w:ascii="Calibri" w:hAnsi="Calibri"/>
        </w:rPr>
        <w:t>election</w:t>
      </w:r>
    </w:p>
    <w:p w14:paraId="7661B734" w14:textId="7F759D2B" w:rsidR="009F7CCE" w:rsidRDefault="00222B4F" w:rsidP="006074B9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/>
        </w:rPr>
      </w:pPr>
      <w:r w:rsidRPr="006074B9">
        <w:rPr>
          <w:rFonts w:ascii="Calibri" w:hAnsi="Calibri"/>
        </w:rPr>
        <w:t xml:space="preserve">Date of AANS Annual Convention to be </w:t>
      </w:r>
      <w:r w:rsidR="00234A5F">
        <w:rPr>
          <w:rFonts w:ascii="Calibri" w:hAnsi="Calibri"/>
        </w:rPr>
        <w:t xml:space="preserve">changed to </w:t>
      </w:r>
      <w:r w:rsidRPr="006074B9">
        <w:rPr>
          <w:rFonts w:ascii="Calibri" w:hAnsi="Calibri"/>
        </w:rPr>
        <w:t>September 2</w:t>
      </w:r>
      <w:r w:rsidR="006074B9">
        <w:rPr>
          <w:rFonts w:ascii="Calibri" w:hAnsi="Calibri"/>
        </w:rPr>
        <w:t>8</w:t>
      </w:r>
      <w:r w:rsidRPr="002A62D4">
        <w:rPr>
          <w:rFonts w:ascii="Calibri" w:hAnsi="Calibri"/>
          <w:vertAlign w:val="superscript"/>
        </w:rPr>
        <w:t>th</w:t>
      </w:r>
      <w:r w:rsidR="002A62D4">
        <w:rPr>
          <w:rFonts w:ascii="Calibri" w:hAnsi="Calibri"/>
        </w:rPr>
        <w:t>,</w:t>
      </w:r>
      <w:r w:rsidRPr="006074B9">
        <w:rPr>
          <w:rFonts w:ascii="Calibri" w:hAnsi="Calibri"/>
        </w:rPr>
        <w:t xml:space="preserve"> 2018</w:t>
      </w:r>
      <w:r w:rsidR="006074B9">
        <w:rPr>
          <w:rFonts w:ascii="Calibri" w:hAnsi="Calibri"/>
        </w:rPr>
        <w:t xml:space="preserve"> at </w:t>
      </w:r>
      <w:r w:rsidR="002A62D4">
        <w:rPr>
          <w:rFonts w:ascii="Calibri" w:hAnsi="Calibri"/>
        </w:rPr>
        <w:t xml:space="preserve">Shelton Community College </w:t>
      </w:r>
    </w:p>
    <w:p w14:paraId="5E1B641E" w14:textId="77777777" w:rsidR="00501FCF" w:rsidRDefault="00501FCF" w:rsidP="00501FCF">
      <w:pPr>
        <w:pStyle w:val="ListParagraph"/>
        <w:spacing w:line="276" w:lineRule="auto"/>
        <w:ind w:left="1080"/>
        <w:rPr>
          <w:rFonts w:ascii="Calibri" w:hAnsi="Calibri"/>
        </w:rPr>
      </w:pPr>
    </w:p>
    <w:p w14:paraId="75D0615A" w14:textId="1D9E2DC9" w:rsidR="005050E4" w:rsidRPr="00D71E05" w:rsidRDefault="005050E4" w:rsidP="005050E4">
      <w:pPr>
        <w:rPr>
          <w:rFonts w:ascii="Calibri" w:hAnsi="Calibri"/>
          <w:b/>
        </w:rPr>
      </w:pPr>
      <w:r w:rsidRPr="00D71E05">
        <w:rPr>
          <w:rFonts w:ascii="Calibri" w:hAnsi="Calibri"/>
          <w:b/>
          <w:u w:val="single"/>
        </w:rPr>
        <w:t>Motion:</w:t>
      </w:r>
      <w:r>
        <w:rPr>
          <w:rFonts w:ascii="Calibri" w:hAnsi="Calibri"/>
          <w:b/>
        </w:rPr>
        <w:t xml:space="preserve"> </w:t>
      </w:r>
      <w:r w:rsidRPr="00D71E05">
        <w:rPr>
          <w:rFonts w:ascii="Calibri" w:hAnsi="Calibri"/>
        </w:rPr>
        <w:t>It was moved and seconded to</w:t>
      </w:r>
      <w:r>
        <w:rPr>
          <w:rFonts w:ascii="Calibri" w:hAnsi="Calibri"/>
        </w:rPr>
        <w:t xml:space="preserve"> </w:t>
      </w:r>
      <w:r w:rsidR="00E241DA">
        <w:rPr>
          <w:rFonts w:ascii="Calibri" w:hAnsi="Calibri"/>
        </w:rPr>
        <w:t>have AANS Annual Convention on September 28</w:t>
      </w:r>
      <w:r w:rsidR="00E241DA" w:rsidRPr="00E241DA">
        <w:rPr>
          <w:rFonts w:ascii="Calibri" w:hAnsi="Calibri"/>
          <w:vertAlign w:val="superscript"/>
        </w:rPr>
        <w:t>th</w:t>
      </w:r>
      <w:r w:rsidR="00E241DA">
        <w:rPr>
          <w:rFonts w:ascii="Calibri" w:hAnsi="Calibri"/>
        </w:rPr>
        <w:t>, 2018 at Shelton Community College</w:t>
      </w:r>
      <w:r w:rsidRPr="00D71E05">
        <w:rPr>
          <w:rFonts w:ascii="Calibri" w:hAnsi="Calibri"/>
        </w:rPr>
        <w:t>.</w:t>
      </w:r>
      <w:r w:rsidRPr="00D71E05">
        <w:rPr>
          <w:rFonts w:ascii="Calibri" w:hAnsi="Calibri"/>
          <w:b/>
        </w:rPr>
        <w:t xml:space="preserve"> </w:t>
      </w:r>
    </w:p>
    <w:p w14:paraId="5633C2D0" w14:textId="1F915988" w:rsidR="005050E4" w:rsidRDefault="005050E4" w:rsidP="005050E4">
      <w:pPr>
        <w:ind w:left="720"/>
        <w:rPr>
          <w:rFonts w:ascii="Calibri" w:hAnsi="Calibri"/>
        </w:rPr>
      </w:pPr>
      <w:r>
        <w:rPr>
          <w:rFonts w:ascii="Calibri" w:hAnsi="Calibri"/>
        </w:rPr>
        <w:t>S</w:t>
      </w:r>
      <w:r w:rsidRPr="00D71E05">
        <w:rPr>
          <w:rFonts w:ascii="Calibri" w:hAnsi="Calibri"/>
        </w:rPr>
        <w:t>ubmitted by:</w:t>
      </w:r>
      <w:r w:rsidRPr="00D71E05">
        <w:t xml:space="preserve"> </w:t>
      </w:r>
      <w:r>
        <w:rPr>
          <w:rFonts w:ascii="Calibri" w:hAnsi="Calibri"/>
        </w:rPr>
        <w:t>Jennifer Hernandez</w:t>
      </w:r>
      <w:r w:rsidRPr="00D71E05">
        <w:rPr>
          <w:rFonts w:ascii="Calibri" w:hAnsi="Calibri"/>
        </w:rPr>
        <w:t>. Seconded by</w:t>
      </w:r>
      <w:r>
        <w:rPr>
          <w:rFonts w:ascii="Calibri" w:hAnsi="Calibri"/>
        </w:rPr>
        <w:t xml:space="preserve">: </w:t>
      </w:r>
      <w:proofErr w:type="spellStart"/>
      <w:r w:rsidR="002255B9">
        <w:rPr>
          <w:rFonts w:ascii="Calibri" w:hAnsi="Calibri"/>
        </w:rPr>
        <w:t>Chanita</w:t>
      </w:r>
      <w:proofErr w:type="spellEnd"/>
      <w:r w:rsidR="002255B9">
        <w:rPr>
          <w:rFonts w:ascii="Calibri" w:hAnsi="Calibri"/>
        </w:rPr>
        <w:t xml:space="preserve"> </w:t>
      </w:r>
      <w:r w:rsidR="0071214E">
        <w:rPr>
          <w:rFonts w:ascii="Calibri" w:hAnsi="Calibri"/>
        </w:rPr>
        <w:t>Dale, Community Health Director</w:t>
      </w:r>
      <w:r w:rsidRPr="00D71E05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  <w:r w:rsidRPr="00476169">
        <w:rPr>
          <w:rFonts w:ascii="Calibri" w:hAnsi="Calibri"/>
        </w:rPr>
        <w:t>No objections made. Action: Carried.</w:t>
      </w:r>
    </w:p>
    <w:p w14:paraId="402B6EAC" w14:textId="5D418C48" w:rsidR="00501FCF" w:rsidRDefault="00501FCF" w:rsidP="005050E4">
      <w:pPr>
        <w:ind w:left="720"/>
        <w:rPr>
          <w:rFonts w:ascii="Calibri" w:hAnsi="Calibri"/>
        </w:rPr>
      </w:pPr>
    </w:p>
    <w:p w14:paraId="358C15DC" w14:textId="03C5EB01" w:rsidR="00501FCF" w:rsidRPr="00A20E14" w:rsidRDefault="00501FCF" w:rsidP="00A20E14">
      <w:pPr>
        <w:pStyle w:val="ListParagraph"/>
        <w:numPr>
          <w:ilvl w:val="0"/>
          <w:numId w:val="15"/>
        </w:numPr>
        <w:rPr>
          <w:rFonts w:ascii="Calibri" w:hAnsi="Calibri"/>
        </w:rPr>
      </w:pPr>
      <w:r w:rsidRPr="00A20E14">
        <w:rPr>
          <w:rFonts w:ascii="Calibri" w:hAnsi="Calibri"/>
        </w:rPr>
        <w:t>All officers need to start creating a packet of information and projects accomplished to help create a foundation to pass to the new board members.</w:t>
      </w:r>
    </w:p>
    <w:p w14:paraId="36AF9128" w14:textId="5A2F64AC" w:rsidR="00501FCF" w:rsidRDefault="00501FCF" w:rsidP="00501FCF">
      <w:pPr>
        <w:ind w:left="720"/>
        <w:rPr>
          <w:rFonts w:ascii="Calibri" w:hAnsi="Calibri"/>
        </w:rPr>
      </w:pPr>
      <w:r w:rsidRPr="00501FCF">
        <w:rPr>
          <w:rFonts w:ascii="Calibri" w:hAnsi="Calibri"/>
        </w:rPr>
        <w:t>o</w:t>
      </w:r>
      <w:r w:rsidRPr="00501FCF">
        <w:rPr>
          <w:rFonts w:ascii="Calibri" w:hAnsi="Calibri"/>
        </w:rPr>
        <w:tab/>
        <w:t>Need an in-depth transition of officers</w:t>
      </w:r>
    </w:p>
    <w:p w14:paraId="4925A8D4" w14:textId="77777777" w:rsidR="00C90983" w:rsidRPr="00C90983" w:rsidRDefault="00C90983" w:rsidP="00C90983">
      <w:pPr>
        <w:numPr>
          <w:ilvl w:val="0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AANS Annual Convention to consist of</w:t>
      </w:r>
    </w:p>
    <w:p w14:paraId="44CAAD99" w14:textId="77777777" w:rsidR="00C90983" w:rsidRP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Key note speaker</w:t>
      </w:r>
    </w:p>
    <w:p w14:paraId="2E72A598" w14:textId="7E984B17" w:rsid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NCLEX review</w:t>
      </w:r>
      <w:r w:rsidR="00A7613E">
        <w:rPr>
          <w:rFonts w:ascii="Calibri" w:hAnsi="Calibri"/>
        </w:rPr>
        <w:t xml:space="preserve"> or E</w:t>
      </w:r>
      <w:r w:rsidR="00F701B9">
        <w:rPr>
          <w:rFonts w:ascii="Calibri" w:hAnsi="Calibri"/>
        </w:rPr>
        <w:t>lsevier Game</w:t>
      </w:r>
    </w:p>
    <w:p w14:paraId="33859BAE" w14:textId="10DE2378" w:rsidR="00491F5E" w:rsidRDefault="00491F5E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Rachel for Be the Match</w:t>
      </w:r>
    </w:p>
    <w:p w14:paraId="5FB55762" w14:textId="0588F921" w:rsidR="009018E9" w:rsidRPr="009018E9" w:rsidRDefault="009018E9" w:rsidP="009018E9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Tourniquet Application?</w:t>
      </w:r>
    </w:p>
    <w:p w14:paraId="7F4777FB" w14:textId="77777777" w:rsidR="00C90983" w:rsidRP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lastRenderedPageBreak/>
        <w:t>Information on how to run a local chapter and NSNA awards/constituency</w:t>
      </w:r>
    </w:p>
    <w:p w14:paraId="73D2C820" w14:textId="77777777" w:rsidR="00C90983" w:rsidRP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 xml:space="preserve">Formal brunch and awards ceremony </w:t>
      </w:r>
    </w:p>
    <w:p w14:paraId="78545BD9" w14:textId="3C684812" w:rsid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Elections</w:t>
      </w:r>
    </w:p>
    <w:p w14:paraId="07A1B189" w14:textId="20F02D42" w:rsidR="006A7AFB" w:rsidRPr="00C90983" w:rsidRDefault="006A7AFB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House of Delegates</w:t>
      </w:r>
    </w:p>
    <w:p w14:paraId="57548725" w14:textId="77777777" w:rsidR="00C90983" w:rsidRP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Transition of officers</w:t>
      </w:r>
    </w:p>
    <w:p w14:paraId="7882779D" w14:textId="6674ED1D" w:rsidR="002A62D4" w:rsidRDefault="008C6307" w:rsidP="008C6307">
      <w:pPr>
        <w:pStyle w:val="ListParagraph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SNA Faces – action was carried to attend FACES in Montgomery </w:t>
      </w:r>
      <w:r w:rsidR="006940E8">
        <w:rPr>
          <w:rFonts w:ascii="Calibri" w:hAnsi="Calibri"/>
        </w:rPr>
        <w:t>on April 17</w:t>
      </w:r>
      <w:r w:rsidR="006940E8" w:rsidRPr="006940E8">
        <w:rPr>
          <w:rFonts w:ascii="Calibri" w:hAnsi="Calibri"/>
          <w:vertAlign w:val="superscript"/>
        </w:rPr>
        <w:t>th</w:t>
      </w:r>
      <w:r w:rsidR="006940E8">
        <w:rPr>
          <w:rFonts w:ascii="Calibri" w:hAnsi="Calibri"/>
        </w:rPr>
        <w:t xml:space="preserve"> </w:t>
      </w:r>
    </w:p>
    <w:p w14:paraId="2EB95AE3" w14:textId="755CFE45" w:rsidR="009E2862" w:rsidRDefault="009E2862" w:rsidP="009E2862">
      <w:pPr>
        <w:pStyle w:val="ListParagraph"/>
        <w:numPr>
          <w:ilvl w:val="0"/>
          <w:numId w:val="5"/>
        </w:numPr>
        <w:rPr>
          <w:rFonts w:ascii="Calibri" w:hAnsi="Calibri"/>
        </w:rPr>
      </w:pPr>
      <w:r w:rsidRPr="009E2862">
        <w:rPr>
          <w:rFonts w:ascii="Calibri" w:hAnsi="Calibri"/>
        </w:rPr>
        <w:t>Blast e-mail for recap of Leadership Summit, upcoming NSNA Convention, FACES, and date for AANS Annual Convention</w:t>
      </w:r>
    </w:p>
    <w:p w14:paraId="1D102027" w14:textId="77777777" w:rsidR="008216B7" w:rsidRPr="008216B7" w:rsidRDefault="008216B7" w:rsidP="008216B7">
      <w:pPr>
        <w:pStyle w:val="ListParagraph"/>
        <w:numPr>
          <w:ilvl w:val="0"/>
          <w:numId w:val="5"/>
        </w:numPr>
        <w:rPr>
          <w:rFonts w:ascii="Calibri" w:hAnsi="Calibri"/>
        </w:rPr>
      </w:pPr>
      <w:r w:rsidRPr="008216B7">
        <w:rPr>
          <w:rFonts w:ascii="Calibri" w:hAnsi="Calibri"/>
        </w:rPr>
        <w:t>Need more metals for AANS board members</w:t>
      </w:r>
    </w:p>
    <w:p w14:paraId="5996A0B0" w14:textId="5A5C06F0" w:rsidR="0098033C" w:rsidRPr="008216B7" w:rsidRDefault="0098033C" w:rsidP="008216B7">
      <w:pPr>
        <w:spacing w:line="276" w:lineRule="auto"/>
        <w:rPr>
          <w:rFonts w:ascii="Calibri" w:hAnsi="Calibri"/>
        </w:rPr>
      </w:pPr>
    </w:p>
    <w:p w14:paraId="029F6146" w14:textId="29E25D60" w:rsidR="0098033C" w:rsidRDefault="0098033C" w:rsidP="0098033C">
      <w:pPr>
        <w:spacing w:line="276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7. </w:t>
      </w:r>
      <w:r w:rsidRPr="001B265B">
        <w:rPr>
          <w:rFonts w:ascii="Calibri" w:hAnsi="Calibri"/>
          <w:b/>
        </w:rPr>
        <w:t>New Business:</w:t>
      </w:r>
    </w:p>
    <w:p w14:paraId="6C24F168" w14:textId="54F801EB" w:rsidR="00A14AC2" w:rsidRDefault="005A563B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Resolutions </w:t>
      </w:r>
      <w:r w:rsidR="00BD0A56">
        <w:rPr>
          <w:rFonts w:ascii="Calibri" w:hAnsi="Calibri"/>
        </w:rPr>
        <w:t xml:space="preserve">Workshop at Annual – mock resolution </w:t>
      </w:r>
    </w:p>
    <w:p w14:paraId="496E6EF6" w14:textId="2ACA0F20" w:rsidR="00BE6C23" w:rsidRDefault="00BE6C23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wards </w:t>
      </w:r>
      <w:r w:rsidR="00CA43EF">
        <w:rPr>
          <w:rFonts w:ascii="Calibri" w:hAnsi="Calibri"/>
        </w:rPr>
        <w:t>explained at transition meeting</w:t>
      </w:r>
    </w:p>
    <w:p w14:paraId="24B31817" w14:textId="1225D6CE" w:rsidR="004F4BC6" w:rsidRDefault="004F4BC6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Keynote speaker for Annual</w:t>
      </w:r>
    </w:p>
    <w:p w14:paraId="50AE5721" w14:textId="1CEFA2A2" w:rsidR="004E1C44" w:rsidRDefault="00326756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Old board w</w:t>
      </w:r>
      <w:r w:rsidR="004E1C44">
        <w:rPr>
          <w:rFonts w:ascii="Calibri" w:hAnsi="Calibri"/>
        </w:rPr>
        <w:t xml:space="preserve">ork on leadership summit with </w:t>
      </w:r>
      <w:r>
        <w:rPr>
          <w:rFonts w:ascii="Calibri" w:hAnsi="Calibri"/>
        </w:rPr>
        <w:t>new board</w:t>
      </w:r>
    </w:p>
    <w:p w14:paraId="303EF333" w14:textId="5B487B0C" w:rsidR="008F7A1A" w:rsidRDefault="00CA6D17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Prepare</w:t>
      </w:r>
      <w:r w:rsidR="008F7A1A">
        <w:rPr>
          <w:rFonts w:ascii="Calibri" w:hAnsi="Calibri"/>
        </w:rPr>
        <w:t xml:space="preserve"> House of Delegates</w:t>
      </w:r>
      <w:r>
        <w:rPr>
          <w:rFonts w:ascii="Calibri" w:hAnsi="Calibri"/>
        </w:rPr>
        <w:t xml:space="preserve"> meeting</w:t>
      </w:r>
    </w:p>
    <w:p w14:paraId="06A565B0" w14:textId="08193F13" w:rsidR="00A802B7" w:rsidRPr="00254E6B" w:rsidRDefault="00A802B7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Changing Bylaws by Annual</w:t>
      </w:r>
    </w:p>
    <w:p w14:paraId="08B4DDF7" w14:textId="77777777" w:rsidR="00007D03" w:rsidRPr="00254E6B" w:rsidRDefault="00007D03" w:rsidP="00254E6B">
      <w:pPr>
        <w:spacing w:line="276" w:lineRule="auto"/>
        <w:rPr>
          <w:rFonts w:ascii="Calibri" w:hAnsi="Calibri"/>
        </w:rPr>
      </w:pPr>
    </w:p>
    <w:p w14:paraId="5ABBDE3B" w14:textId="418DC38E" w:rsidR="00007D03" w:rsidRPr="00D71E05" w:rsidRDefault="00007D03" w:rsidP="00007D03">
      <w:pPr>
        <w:rPr>
          <w:rFonts w:ascii="Calibri" w:hAnsi="Calibri"/>
          <w:b/>
        </w:rPr>
      </w:pPr>
      <w:r w:rsidRPr="00D71E05">
        <w:rPr>
          <w:rFonts w:ascii="Calibri" w:hAnsi="Calibri"/>
          <w:b/>
          <w:u w:val="single"/>
        </w:rPr>
        <w:t>Motion:</w:t>
      </w:r>
      <w:r>
        <w:rPr>
          <w:rFonts w:ascii="Calibri" w:hAnsi="Calibri"/>
          <w:b/>
        </w:rPr>
        <w:t xml:space="preserve"> </w:t>
      </w:r>
      <w:r w:rsidRPr="00D71E05">
        <w:rPr>
          <w:rFonts w:ascii="Calibri" w:hAnsi="Calibri"/>
        </w:rPr>
        <w:t>It was moved and seconded to</w:t>
      </w:r>
      <w:r>
        <w:rPr>
          <w:rFonts w:ascii="Calibri" w:hAnsi="Calibri"/>
        </w:rPr>
        <w:t xml:space="preserve"> </w:t>
      </w:r>
      <w:r w:rsidR="007B23C0">
        <w:rPr>
          <w:rFonts w:ascii="Calibri" w:hAnsi="Calibri"/>
        </w:rPr>
        <w:t>begin drafting</w:t>
      </w:r>
      <w:r w:rsidR="00366194">
        <w:rPr>
          <w:rFonts w:ascii="Calibri" w:hAnsi="Calibri"/>
        </w:rPr>
        <w:t xml:space="preserve"> p</w:t>
      </w:r>
      <w:r w:rsidR="00A7799A">
        <w:rPr>
          <w:rFonts w:ascii="Calibri" w:hAnsi="Calibri"/>
        </w:rPr>
        <w:t>olicies</w:t>
      </w:r>
      <w:r w:rsidR="00366194">
        <w:rPr>
          <w:rFonts w:ascii="Calibri" w:hAnsi="Calibri"/>
        </w:rPr>
        <w:t xml:space="preserve"> and procedures</w:t>
      </w:r>
      <w:r w:rsidR="00A7799A">
        <w:rPr>
          <w:rFonts w:ascii="Calibri" w:hAnsi="Calibri"/>
        </w:rPr>
        <w:t xml:space="preserve"> </w:t>
      </w:r>
      <w:r w:rsidR="00D90FC7">
        <w:rPr>
          <w:rFonts w:ascii="Calibri" w:hAnsi="Calibri"/>
        </w:rPr>
        <w:t xml:space="preserve">and </w:t>
      </w:r>
      <w:r w:rsidR="00A7799A">
        <w:rPr>
          <w:rFonts w:ascii="Calibri" w:hAnsi="Calibri"/>
        </w:rPr>
        <w:t>contract</w:t>
      </w:r>
      <w:r w:rsidR="007B23C0">
        <w:rPr>
          <w:rFonts w:ascii="Calibri" w:hAnsi="Calibri"/>
        </w:rPr>
        <w:t>s</w:t>
      </w:r>
      <w:r w:rsidR="00A7799A">
        <w:rPr>
          <w:rFonts w:ascii="Calibri" w:hAnsi="Calibri"/>
        </w:rPr>
        <w:t xml:space="preserve"> for board members transitioning </w:t>
      </w:r>
      <w:r w:rsidR="00686B33">
        <w:rPr>
          <w:rFonts w:ascii="Calibri" w:hAnsi="Calibri"/>
        </w:rPr>
        <w:t xml:space="preserve">into positions at the </w:t>
      </w:r>
      <w:r w:rsidR="00D90FC7">
        <w:rPr>
          <w:rFonts w:ascii="Calibri" w:hAnsi="Calibri"/>
        </w:rPr>
        <w:t>state annual election</w:t>
      </w:r>
      <w:r w:rsidRPr="00D71E05">
        <w:rPr>
          <w:rFonts w:ascii="Calibri" w:hAnsi="Calibri"/>
        </w:rPr>
        <w:t>.</w:t>
      </w:r>
      <w:r w:rsidRPr="00D71E05">
        <w:rPr>
          <w:rFonts w:ascii="Calibri" w:hAnsi="Calibri"/>
          <w:b/>
        </w:rPr>
        <w:t xml:space="preserve"> </w:t>
      </w:r>
    </w:p>
    <w:p w14:paraId="744962E2" w14:textId="478F4822" w:rsidR="00007D03" w:rsidRDefault="00007D03" w:rsidP="00007D03">
      <w:pPr>
        <w:ind w:left="720"/>
        <w:rPr>
          <w:rFonts w:ascii="Calibri" w:hAnsi="Calibri"/>
        </w:rPr>
      </w:pPr>
      <w:r>
        <w:rPr>
          <w:rFonts w:ascii="Calibri" w:hAnsi="Calibri"/>
        </w:rPr>
        <w:t>S</w:t>
      </w:r>
      <w:r w:rsidRPr="00D71E05">
        <w:rPr>
          <w:rFonts w:ascii="Calibri" w:hAnsi="Calibri"/>
        </w:rPr>
        <w:t>ubmitted by:</w:t>
      </w:r>
      <w:r w:rsidRPr="00D71E05">
        <w:t xml:space="preserve"> </w:t>
      </w:r>
      <w:r>
        <w:rPr>
          <w:rFonts w:ascii="Calibri" w:hAnsi="Calibri"/>
        </w:rPr>
        <w:t>Jennifer Hernandez</w:t>
      </w:r>
      <w:r w:rsidRPr="00D71E05">
        <w:rPr>
          <w:rFonts w:ascii="Calibri" w:hAnsi="Calibri"/>
        </w:rPr>
        <w:t>. Seconded by</w:t>
      </w:r>
      <w:r>
        <w:rPr>
          <w:rFonts w:ascii="Calibri" w:hAnsi="Calibri"/>
        </w:rPr>
        <w:t>:</w:t>
      </w:r>
      <w:r w:rsidR="008307B5">
        <w:rPr>
          <w:rFonts w:ascii="Calibri" w:hAnsi="Calibri"/>
        </w:rPr>
        <w:t xml:space="preserve"> </w:t>
      </w:r>
      <w:r w:rsidR="008026C1">
        <w:rPr>
          <w:rFonts w:ascii="Calibri" w:hAnsi="Calibri"/>
        </w:rPr>
        <w:t>Carl Dewayne Henderson Jr</w:t>
      </w:r>
      <w:r w:rsidRPr="00D71E05">
        <w:rPr>
          <w:rFonts w:ascii="Calibri" w:hAnsi="Calibri"/>
        </w:rPr>
        <w:t>.</w:t>
      </w:r>
      <w:r w:rsidR="007046A3">
        <w:rPr>
          <w:rFonts w:ascii="Calibri" w:hAnsi="Calibri"/>
        </w:rPr>
        <w:t>, Legislative Director.</w:t>
      </w:r>
      <w:r>
        <w:rPr>
          <w:rFonts w:ascii="Calibri" w:hAnsi="Calibri"/>
        </w:rPr>
        <w:t xml:space="preserve"> </w:t>
      </w:r>
      <w:r w:rsidRPr="00476169">
        <w:rPr>
          <w:rFonts w:ascii="Calibri" w:hAnsi="Calibri"/>
        </w:rPr>
        <w:t>No objections made. Action: Carried.</w:t>
      </w:r>
    </w:p>
    <w:p w14:paraId="42D6375A" w14:textId="2F166072" w:rsidR="00CB6EFE" w:rsidRDefault="00CB6EFE" w:rsidP="00007D03">
      <w:pPr>
        <w:ind w:left="720"/>
        <w:rPr>
          <w:rFonts w:ascii="Calibri" w:hAnsi="Calibri"/>
        </w:rPr>
      </w:pPr>
    </w:p>
    <w:p w14:paraId="71D379AE" w14:textId="1FAAA07B" w:rsidR="00844739" w:rsidRPr="00305B30" w:rsidRDefault="00305B30" w:rsidP="00305B30">
      <w:pPr>
        <w:pStyle w:val="ListParagraph"/>
        <w:numPr>
          <w:ilvl w:val="0"/>
          <w:numId w:val="5"/>
        </w:numPr>
        <w:rPr>
          <w:rFonts w:ascii="Calibri" w:hAnsi="Calibri"/>
        </w:rPr>
      </w:pPr>
      <w:r>
        <w:rPr>
          <w:rFonts w:ascii="Calibri" w:hAnsi="Calibri"/>
        </w:rPr>
        <w:t>Community Health Project for Annual</w:t>
      </w:r>
      <w:r w:rsidR="0081410C">
        <w:rPr>
          <w:rFonts w:ascii="Calibri" w:hAnsi="Calibri"/>
        </w:rPr>
        <w:t xml:space="preserve"> – Hudson Alpha?</w:t>
      </w:r>
    </w:p>
    <w:p w14:paraId="6CA7F3A8" w14:textId="3E0CC406" w:rsidR="00857425" w:rsidRPr="0070349E" w:rsidRDefault="004A7CA7" w:rsidP="00CA627A">
      <w:pPr>
        <w:pStyle w:val="ListParagraph"/>
        <w:numPr>
          <w:ilvl w:val="0"/>
          <w:numId w:val="5"/>
        </w:numPr>
        <w:rPr>
          <w:rFonts w:ascii="Calibri" w:hAnsi="Calibri"/>
        </w:rPr>
      </w:pPr>
      <w:r>
        <w:rPr>
          <w:rFonts w:ascii="Calibri" w:hAnsi="Calibri"/>
        </w:rPr>
        <w:t>Need to recruit vendors at NSNA Convention for Annual Conference</w:t>
      </w:r>
    </w:p>
    <w:p w14:paraId="3760E84F" w14:textId="0AC7C3D8" w:rsidR="00DF16CB" w:rsidRPr="003800AD" w:rsidRDefault="00DF16CB" w:rsidP="00DF16CB">
      <w:pPr>
        <w:pStyle w:val="ListParagraph"/>
        <w:numPr>
          <w:ilvl w:val="0"/>
          <w:numId w:val="10"/>
        </w:numPr>
        <w:rPr>
          <w:rFonts w:ascii="Calibri" w:hAnsi="Calibri"/>
        </w:rPr>
      </w:pPr>
      <w:r w:rsidRPr="00DF16CB">
        <w:rPr>
          <w:rFonts w:ascii="Calibri" w:hAnsi="Calibri"/>
        </w:rPr>
        <w:t>Plan tentative future meeting</w:t>
      </w:r>
    </w:p>
    <w:p w14:paraId="0F185CE0" w14:textId="77777777" w:rsidR="0098033C" w:rsidRPr="00B740A8" w:rsidRDefault="0098033C" w:rsidP="00B740A8">
      <w:pPr>
        <w:spacing w:line="276" w:lineRule="auto"/>
        <w:rPr>
          <w:rFonts w:ascii="Calibri" w:hAnsi="Calibri"/>
        </w:rPr>
      </w:pPr>
    </w:p>
    <w:p w14:paraId="34AFB9EB" w14:textId="6850F12D" w:rsidR="0098033C" w:rsidRPr="001B265B" w:rsidRDefault="0098033C" w:rsidP="0098033C">
      <w:pPr>
        <w:rPr>
          <w:rFonts w:ascii="Calibri" w:hAnsi="Calibri"/>
        </w:rPr>
      </w:pPr>
      <w:r>
        <w:rPr>
          <w:rFonts w:ascii="Calibri" w:hAnsi="Calibri"/>
          <w:b/>
        </w:rPr>
        <w:t xml:space="preserve">8. Next Meeting: </w:t>
      </w:r>
      <w:r w:rsidRPr="001B265B">
        <w:rPr>
          <w:rFonts w:ascii="Calibri" w:hAnsi="Calibri"/>
        </w:rPr>
        <w:t xml:space="preserve">The next meeting </w:t>
      </w:r>
      <w:r w:rsidR="00896AA1">
        <w:rPr>
          <w:rFonts w:ascii="Calibri" w:hAnsi="Calibri"/>
        </w:rPr>
        <w:t>TBA</w:t>
      </w:r>
    </w:p>
    <w:p w14:paraId="547C3D38" w14:textId="77777777" w:rsidR="0098033C" w:rsidRDefault="0098033C" w:rsidP="0098033C">
      <w:pPr>
        <w:rPr>
          <w:rFonts w:ascii="Calibri" w:hAnsi="Calibri"/>
          <w:b/>
        </w:rPr>
      </w:pPr>
    </w:p>
    <w:p w14:paraId="70646680" w14:textId="4CE8A982" w:rsidR="00686A2B" w:rsidRPr="00686A2B" w:rsidRDefault="0098033C" w:rsidP="00C21FCF">
      <w:p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9. </w:t>
      </w:r>
      <w:r w:rsidRPr="00D71E05">
        <w:rPr>
          <w:rFonts w:ascii="Calibri" w:hAnsi="Calibri"/>
          <w:b/>
        </w:rPr>
        <w:t>Announcements:</w:t>
      </w:r>
      <w:r>
        <w:rPr>
          <w:rFonts w:ascii="Calibri" w:hAnsi="Calibri"/>
          <w:b/>
        </w:rPr>
        <w:t xml:space="preserve"> </w:t>
      </w:r>
      <w:r w:rsidR="00C21FCF">
        <w:rPr>
          <w:rFonts w:ascii="Calibri" w:hAnsi="Calibri"/>
        </w:rPr>
        <w:t xml:space="preserve">No announcements </w:t>
      </w:r>
    </w:p>
    <w:p w14:paraId="56BD404C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355890EE" w14:textId="12A61EF6" w:rsidR="0098033C" w:rsidRPr="001B265B" w:rsidRDefault="0098033C" w:rsidP="0098033C">
      <w:pPr>
        <w:spacing w:line="276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10. Adjournment:  </w:t>
      </w:r>
      <w:r>
        <w:rPr>
          <w:rFonts w:ascii="Calibri" w:hAnsi="Calibri"/>
        </w:rPr>
        <w:t>Jennifer Hernandez</w:t>
      </w:r>
      <w:r w:rsidRPr="008B44F8">
        <w:rPr>
          <w:rFonts w:ascii="Calibri" w:hAnsi="Calibri"/>
        </w:rPr>
        <w:t xml:space="preserve">, President, has declared the meeting of the </w:t>
      </w:r>
      <w:r>
        <w:rPr>
          <w:rFonts w:ascii="Calibri" w:hAnsi="Calibri"/>
        </w:rPr>
        <w:t>executive board</w:t>
      </w:r>
      <w:r w:rsidRPr="008B44F8">
        <w:rPr>
          <w:rFonts w:ascii="Calibri" w:hAnsi="Calibri"/>
        </w:rPr>
        <w:t xml:space="preserve"> to be adjourned </w:t>
      </w:r>
      <w:r w:rsidRPr="00FC4A9D">
        <w:rPr>
          <w:rFonts w:ascii="Calibri" w:hAnsi="Calibri"/>
        </w:rPr>
        <w:t xml:space="preserve">at </w:t>
      </w:r>
      <w:r w:rsidR="00FC4A9D" w:rsidRPr="00FC4A9D">
        <w:rPr>
          <w:rFonts w:ascii="Calibri" w:hAnsi="Calibri"/>
        </w:rPr>
        <w:t xml:space="preserve">1027 </w:t>
      </w:r>
      <w:r w:rsidR="00686A2B" w:rsidRPr="00FC4A9D">
        <w:rPr>
          <w:rFonts w:ascii="Calibri" w:hAnsi="Calibri"/>
        </w:rPr>
        <w:t>and</w:t>
      </w:r>
      <w:r w:rsidR="00686A2B" w:rsidRPr="00366953">
        <w:rPr>
          <w:rFonts w:ascii="Calibri" w:hAnsi="Calibri"/>
        </w:rPr>
        <w:t xml:space="preserve"> will reconvene </w:t>
      </w:r>
      <w:r w:rsidR="00FC4A9D">
        <w:rPr>
          <w:rFonts w:ascii="Calibri" w:hAnsi="Calibri"/>
        </w:rPr>
        <w:t>TBA</w:t>
      </w:r>
      <w:r w:rsidR="003E6E16">
        <w:rPr>
          <w:rFonts w:ascii="Calibri" w:hAnsi="Calibri"/>
        </w:rPr>
        <w:t>.</w:t>
      </w:r>
      <w:r w:rsidRPr="008B44F8">
        <w:rPr>
          <w:rFonts w:ascii="Calibri" w:hAnsi="Calibri"/>
        </w:rPr>
        <w:t xml:space="preserve">  </w:t>
      </w:r>
    </w:p>
    <w:p w14:paraId="21BCD4D4" w14:textId="77777777" w:rsidR="0098033C" w:rsidRPr="008B44F8" w:rsidRDefault="0098033C" w:rsidP="0098033C">
      <w:pPr>
        <w:rPr>
          <w:rFonts w:ascii="Calibri" w:hAnsi="Calibri"/>
        </w:rPr>
      </w:pPr>
    </w:p>
    <w:p w14:paraId="643D7EBD" w14:textId="77777777" w:rsidR="0098033C" w:rsidRPr="008B44F8" w:rsidRDefault="0098033C" w:rsidP="0098033C">
      <w:pPr>
        <w:rPr>
          <w:rFonts w:ascii="Calibri" w:hAnsi="Calibri"/>
        </w:rPr>
      </w:pPr>
    </w:p>
    <w:p w14:paraId="2633FB91" w14:textId="77777777" w:rsidR="0098033C" w:rsidRPr="008B44F8" w:rsidRDefault="0098033C" w:rsidP="0098033C">
      <w:pPr>
        <w:rPr>
          <w:rFonts w:ascii="Calibri" w:hAnsi="Calibri"/>
        </w:rPr>
      </w:pPr>
      <w:r>
        <w:rPr>
          <w:rFonts w:ascii="Calibri" w:hAnsi="Calibri"/>
        </w:rPr>
        <w:t>Jennifer Hernandez</w:t>
      </w:r>
      <w:r w:rsidRPr="008B44F8">
        <w:rPr>
          <w:rFonts w:ascii="Calibri" w:hAnsi="Calibri"/>
        </w:rPr>
        <w:t xml:space="preserve">, President </w:t>
      </w:r>
      <w:r w:rsidRPr="008B44F8">
        <w:rPr>
          <w:rFonts w:ascii="Calibri" w:hAnsi="Calibri"/>
        </w:rPr>
        <w:tab/>
      </w:r>
      <w:r w:rsidRPr="008B44F8">
        <w:rPr>
          <w:rFonts w:ascii="Calibri" w:hAnsi="Calibri"/>
        </w:rPr>
        <w:tab/>
      </w:r>
      <w:r w:rsidRPr="008B44F8">
        <w:rPr>
          <w:rFonts w:ascii="Calibri" w:hAnsi="Calibri"/>
        </w:rPr>
        <w:tab/>
      </w:r>
      <w:r w:rsidRPr="008B44F8">
        <w:rPr>
          <w:rFonts w:ascii="Calibri" w:hAnsi="Calibri"/>
        </w:rPr>
        <w:tab/>
      </w:r>
      <w:r>
        <w:rPr>
          <w:rFonts w:ascii="Calibri" w:hAnsi="Calibri"/>
        </w:rPr>
        <w:t>Monica Hill</w:t>
      </w:r>
      <w:r w:rsidRPr="008B44F8">
        <w:rPr>
          <w:rFonts w:ascii="Calibri" w:hAnsi="Calibri"/>
        </w:rPr>
        <w:t>, Secretary</w:t>
      </w:r>
    </w:p>
    <w:p w14:paraId="3346BA86" w14:textId="1FE7CBE1" w:rsidR="0098033C" w:rsidRPr="0033713D" w:rsidRDefault="0098033C" w:rsidP="0098033C">
      <w:r>
        <w:t xml:space="preserve"> </w:t>
      </w:r>
      <w:r w:rsidR="00360134">
        <w:rPr>
          <w:noProof/>
        </w:rPr>
        <w:drawing>
          <wp:inline distT="0" distB="0" distL="0" distR="0" wp14:anchorId="3B342D7B" wp14:editId="5BC19A8E">
            <wp:extent cx="2101850" cy="6568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089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775" cy="66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 xml:space="preserve">     </w:t>
      </w:r>
      <w:r w:rsidR="00BB2A02" w:rsidRPr="00BB2A02">
        <w:rPr>
          <w:noProof/>
        </w:rPr>
        <w:drawing>
          <wp:inline distT="0" distB="0" distL="0" distR="0" wp14:anchorId="1A854B7C" wp14:editId="06AD983C">
            <wp:extent cx="2162175" cy="561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E8025" w14:textId="77777777" w:rsidR="0098033C" w:rsidRDefault="0098033C"/>
    <w:sectPr w:rsidR="009803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A4EAE"/>
    <w:multiLevelType w:val="hybridMultilevel"/>
    <w:tmpl w:val="43D81154"/>
    <w:lvl w:ilvl="0" w:tplc="423A2F5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3510CD"/>
    <w:multiLevelType w:val="hybridMultilevel"/>
    <w:tmpl w:val="85F8F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9C0AAC"/>
    <w:multiLevelType w:val="hybridMultilevel"/>
    <w:tmpl w:val="0540B23A"/>
    <w:lvl w:ilvl="0" w:tplc="E9D0639E"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C90EDA"/>
    <w:multiLevelType w:val="hybridMultilevel"/>
    <w:tmpl w:val="D0A26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1045F"/>
    <w:multiLevelType w:val="hybridMultilevel"/>
    <w:tmpl w:val="C030A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3C7A24"/>
    <w:multiLevelType w:val="hybridMultilevel"/>
    <w:tmpl w:val="34C48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2712A"/>
    <w:multiLevelType w:val="hybridMultilevel"/>
    <w:tmpl w:val="9E943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3361F4"/>
    <w:multiLevelType w:val="hybridMultilevel"/>
    <w:tmpl w:val="7B723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4D2E1C"/>
    <w:multiLevelType w:val="hybridMultilevel"/>
    <w:tmpl w:val="56D6E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36750B"/>
    <w:multiLevelType w:val="hybridMultilevel"/>
    <w:tmpl w:val="D9009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A30174"/>
    <w:multiLevelType w:val="hybridMultilevel"/>
    <w:tmpl w:val="F6965D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B9191F"/>
    <w:multiLevelType w:val="hybridMultilevel"/>
    <w:tmpl w:val="CFD47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042D50"/>
    <w:multiLevelType w:val="hybridMultilevel"/>
    <w:tmpl w:val="3F90D1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8663059"/>
    <w:multiLevelType w:val="hybridMultilevel"/>
    <w:tmpl w:val="78362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BFE0C01"/>
    <w:multiLevelType w:val="hybridMultilevel"/>
    <w:tmpl w:val="7BDC460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11"/>
  </w:num>
  <w:num w:numId="5">
    <w:abstractNumId w:val="13"/>
  </w:num>
  <w:num w:numId="6">
    <w:abstractNumId w:val="0"/>
  </w:num>
  <w:num w:numId="7">
    <w:abstractNumId w:val="3"/>
  </w:num>
  <w:num w:numId="8">
    <w:abstractNumId w:val="4"/>
  </w:num>
  <w:num w:numId="9">
    <w:abstractNumId w:val="9"/>
  </w:num>
  <w:num w:numId="10">
    <w:abstractNumId w:val="1"/>
  </w:num>
  <w:num w:numId="11">
    <w:abstractNumId w:val="8"/>
  </w:num>
  <w:num w:numId="12">
    <w:abstractNumId w:val="12"/>
  </w:num>
  <w:num w:numId="13">
    <w:abstractNumId w:val="2"/>
  </w:num>
  <w:num w:numId="14">
    <w:abstractNumId w:val="1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NLQ0NTOyNDEGIiUdpeDU4uLM/DyQAsNaAO4f87ksAAAA"/>
  </w:docVars>
  <w:rsids>
    <w:rsidRoot w:val="0098033C"/>
    <w:rsid w:val="00000D52"/>
    <w:rsid w:val="00007D03"/>
    <w:rsid w:val="00013DC0"/>
    <w:rsid w:val="000557B1"/>
    <w:rsid w:val="000609D6"/>
    <w:rsid w:val="0006387C"/>
    <w:rsid w:val="0007334B"/>
    <w:rsid w:val="0009325C"/>
    <w:rsid w:val="000A1F84"/>
    <w:rsid w:val="000A65D1"/>
    <w:rsid w:val="000B05E4"/>
    <w:rsid w:val="000E5EBA"/>
    <w:rsid w:val="001024E4"/>
    <w:rsid w:val="001136ED"/>
    <w:rsid w:val="0012314A"/>
    <w:rsid w:val="001322BA"/>
    <w:rsid w:val="00137587"/>
    <w:rsid w:val="00153C24"/>
    <w:rsid w:val="001D6406"/>
    <w:rsid w:val="001E3040"/>
    <w:rsid w:val="002105B9"/>
    <w:rsid w:val="00210DFF"/>
    <w:rsid w:val="0021524B"/>
    <w:rsid w:val="00222B4F"/>
    <w:rsid w:val="002255B9"/>
    <w:rsid w:val="00234A5F"/>
    <w:rsid w:val="0024406A"/>
    <w:rsid w:val="0024772D"/>
    <w:rsid w:val="00254E6B"/>
    <w:rsid w:val="002619F2"/>
    <w:rsid w:val="00262A5E"/>
    <w:rsid w:val="00264DF7"/>
    <w:rsid w:val="0028073D"/>
    <w:rsid w:val="002A62D4"/>
    <w:rsid w:val="002E2B69"/>
    <w:rsid w:val="002E322C"/>
    <w:rsid w:val="002E3E1E"/>
    <w:rsid w:val="003003C8"/>
    <w:rsid w:val="00305B30"/>
    <w:rsid w:val="00310251"/>
    <w:rsid w:val="00326756"/>
    <w:rsid w:val="0033158E"/>
    <w:rsid w:val="00336A7E"/>
    <w:rsid w:val="00347073"/>
    <w:rsid w:val="00355B8C"/>
    <w:rsid w:val="00360134"/>
    <w:rsid w:val="00366194"/>
    <w:rsid w:val="00366953"/>
    <w:rsid w:val="003800AD"/>
    <w:rsid w:val="003861EE"/>
    <w:rsid w:val="003A2E0D"/>
    <w:rsid w:val="003C3DB0"/>
    <w:rsid w:val="003D6022"/>
    <w:rsid w:val="003E369D"/>
    <w:rsid w:val="003E6E16"/>
    <w:rsid w:val="00413130"/>
    <w:rsid w:val="004207C8"/>
    <w:rsid w:val="00422248"/>
    <w:rsid w:val="00462990"/>
    <w:rsid w:val="00476169"/>
    <w:rsid w:val="00491F5E"/>
    <w:rsid w:val="004A7CA7"/>
    <w:rsid w:val="004B04D9"/>
    <w:rsid w:val="004C1A98"/>
    <w:rsid w:val="004E1C44"/>
    <w:rsid w:val="004F17C1"/>
    <w:rsid w:val="004F4BC6"/>
    <w:rsid w:val="00501FCF"/>
    <w:rsid w:val="005050E4"/>
    <w:rsid w:val="00513F61"/>
    <w:rsid w:val="00522CFC"/>
    <w:rsid w:val="005406D7"/>
    <w:rsid w:val="005645BC"/>
    <w:rsid w:val="005A530B"/>
    <w:rsid w:val="005A563B"/>
    <w:rsid w:val="005D358A"/>
    <w:rsid w:val="005E631F"/>
    <w:rsid w:val="005F1017"/>
    <w:rsid w:val="005F63CC"/>
    <w:rsid w:val="0060105D"/>
    <w:rsid w:val="006074B9"/>
    <w:rsid w:val="00615A3F"/>
    <w:rsid w:val="00617D6C"/>
    <w:rsid w:val="00622C31"/>
    <w:rsid w:val="00625DD4"/>
    <w:rsid w:val="006452A2"/>
    <w:rsid w:val="00650711"/>
    <w:rsid w:val="006720B6"/>
    <w:rsid w:val="00685080"/>
    <w:rsid w:val="00686A2B"/>
    <w:rsid w:val="00686B33"/>
    <w:rsid w:val="00690F66"/>
    <w:rsid w:val="006913C8"/>
    <w:rsid w:val="00692F50"/>
    <w:rsid w:val="006940E8"/>
    <w:rsid w:val="00695057"/>
    <w:rsid w:val="006A7AFB"/>
    <w:rsid w:val="006B3BBE"/>
    <w:rsid w:val="006B3ED2"/>
    <w:rsid w:val="006C23FF"/>
    <w:rsid w:val="006D267D"/>
    <w:rsid w:val="0070349E"/>
    <w:rsid w:val="007046A3"/>
    <w:rsid w:val="00705737"/>
    <w:rsid w:val="0070580A"/>
    <w:rsid w:val="0071214E"/>
    <w:rsid w:val="007176E2"/>
    <w:rsid w:val="0071782F"/>
    <w:rsid w:val="007221DE"/>
    <w:rsid w:val="00732C31"/>
    <w:rsid w:val="00737FF0"/>
    <w:rsid w:val="00775327"/>
    <w:rsid w:val="00780E59"/>
    <w:rsid w:val="00781C85"/>
    <w:rsid w:val="00783269"/>
    <w:rsid w:val="007907B5"/>
    <w:rsid w:val="007B1C3A"/>
    <w:rsid w:val="007B23C0"/>
    <w:rsid w:val="007B749E"/>
    <w:rsid w:val="007D0C7E"/>
    <w:rsid w:val="007E17AE"/>
    <w:rsid w:val="007E7541"/>
    <w:rsid w:val="00801427"/>
    <w:rsid w:val="008026C1"/>
    <w:rsid w:val="00805A00"/>
    <w:rsid w:val="0081410C"/>
    <w:rsid w:val="00817CD8"/>
    <w:rsid w:val="008216B7"/>
    <w:rsid w:val="008235F6"/>
    <w:rsid w:val="008307B5"/>
    <w:rsid w:val="00844739"/>
    <w:rsid w:val="00846D6A"/>
    <w:rsid w:val="00857425"/>
    <w:rsid w:val="00896AA1"/>
    <w:rsid w:val="00896DC5"/>
    <w:rsid w:val="008B134C"/>
    <w:rsid w:val="008C2E0C"/>
    <w:rsid w:val="008C6307"/>
    <w:rsid w:val="008D09EE"/>
    <w:rsid w:val="008D4C5E"/>
    <w:rsid w:val="008F5ADD"/>
    <w:rsid w:val="008F6000"/>
    <w:rsid w:val="008F7A1A"/>
    <w:rsid w:val="009018E9"/>
    <w:rsid w:val="00913E78"/>
    <w:rsid w:val="00917CCB"/>
    <w:rsid w:val="00923896"/>
    <w:rsid w:val="009326F4"/>
    <w:rsid w:val="0094703E"/>
    <w:rsid w:val="009501CD"/>
    <w:rsid w:val="00953D33"/>
    <w:rsid w:val="0098033C"/>
    <w:rsid w:val="0099692E"/>
    <w:rsid w:val="009A0E16"/>
    <w:rsid w:val="009A3F90"/>
    <w:rsid w:val="009A7806"/>
    <w:rsid w:val="009B2569"/>
    <w:rsid w:val="009C19A0"/>
    <w:rsid w:val="009E0D8C"/>
    <w:rsid w:val="009E2862"/>
    <w:rsid w:val="009E3420"/>
    <w:rsid w:val="009F31A2"/>
    <w:rsid w:val="009F7CCE"/>
    <w:rsid w:val="00A14AC2"/>
    <w:rsid w:val="00A20E14"/>
    <w:rsid w:val="00A22A13"/>
    <w:rsid w:val="00A44E21"/>
    <w:rsid w:val="00A5347B"/>
    <w:rsid w:val="00A7613E"/>
    <w:rsid w:val="00A7799A"/>
    <w:rsid w:val="00A802B7"/>
    <w:rsid w:val="00A8131E"/>
    <w:rsid w:val="00A9283F"/>
    <w:rsid w:val="00A96042"/>
    <w:rsid w:val="00AA269B"/>
    <w:rsid w:val="00AA3B4B"/>
    <w:rsid w:val="00AC6692"/>
    <w:rsid w:val="00AF2BF8"/>
    <w:rsid w:val="00AF42E9"/>
    <w:rsid w:val="00AF70AA"/>
    <w:rsid w:val="00B016D3"/>
    <w:rsid w:val="00B11D33"/>
    <w:rsid w:val="00B46BA2"/>
    <w:rsid w:val="00B67FF8"/>
    <w:rsid w:val="00B740A8"/>
    <w:rsid w:val="00BB2A02"/>
    <w:rsid w:val="00BD0A56"/>
    <w:rsid w:val="00BE6C23"/>
    <w:rsid w:val="00C219A6"/>
    <w:rsid w:val="00C21FCF"/>
    <w:rsid w:val="00C2316E"/>
    <w:rsid w:val="00C34F3F"/>
    <w:rsid w:val="00C46265"/>
    <w:rsid w:val="00C47578"/>
    <w:rsid w:val="00C64A56"/>
    <w:rsid w:val="00C70191"/>
    <w:rsid w:val="00C702E6"/>
    <w:rsid w:val="00C74998"/>
    <w:rsid w:val="00C84C3E"/>
    <w:rsid w:val="00C90983"/>
    <w:rsid w:val="00C97DE5"/>
    <w:rsid w:val="00CA43EF"/>
    <w:rsid w:val="00CA627A"/>
    <w:rsid w:val="00CA6D17"/>
    <w:rsid w:val="00CB6EFE"/>
    <w:rsid w:val="00CC5A73"/>
    <w:rsid w:val="00CC7B4A"/>
    <w:rsid w:val="00CE0FC9"/>
    <w:rsid w:val="00D066F7"/>
    <w:rsid w:val="00D13DB8"/>
    <w:rsid w:val="00D145AB"/>
    <w:rsid w:val="00D34C66"/>
    <w:rsid w:val="00D50691"/>
    <w:rsid w:val="00D61D26"/>
    <w:rsid w:val="00D90FC7"/>
    <w:rsid w:val="00DB49B0"/>
    <w:rsid w:val="00DC06EA"/>
    <w:rsid w:val="00DC2C1E"/>
    <w:rsid w:val="00DD4EE7"/>
    <w:rsid w:val="00DF16CB"/>
    <w:rsid w:val="00E10E59"/>
    <w:rsid w:val="00E14B3D"/>
    <w:rsid w:val="00E16F36"/>
    <w:rsid w:val="00E241DA"/>
    <w:rsid w:val="00E24C0B"/>
    <w:rsid w:val="00E27C54"/>
    <w:rsid w:val="00E92487"/>
    <w:rsid w:val="00EE4224"/>
    <w:rsid w:val="00F260C4"/>
    <w:rsid w:val="00F701B9"/>
    <w:rsid w:val="00FA692E"/>
    <w:rsid w:val="00FB208E"/>
    <w:rsid w:val="00FC4A9D"/>
    <w:rsid w:val="00FC5CB5"/>
    <w:rsid w:val="00FE07B7"/>
    <w:rsid w:val="00FE2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4310A"/>
  <w15:chartTrackingRefBased/>
  <w15:docId w15:val="{DAA62ACC-1076-4030-807E-5F9556D7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541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03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5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4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Hill</dc:creator>
  <cp:keywords/>
  <dc:description/>
  <cp:lastModifiedBy>Jennifer Nichols</cp:lastModifiedBy>
  <cp:revision>125</cp:revision>
  <dcterms:created xsi:type="dcterms:W3CDTF">2018-03-12T22:54:00Z</dcterms:created>
  <dcterms:modified xsi:type="dcterms:W3CDTF">2018-08-21T00:02:00Z</dcterms:modified>
</cp:coreProperties>
</file>